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92034" w14:textId="2A120CD7" w:rsidR="00FA5773" w:rsidRPr="00FA5773" w:rsidRDefault="007D4435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ACCT 632</w:t>
      </w:r>
      <w:r w:rsidR="00117285">
        <w:rPr>
          <w:rFonts w:asciiTheme="minorHAnsi" w:hAnsiTheme="minorHAnsi"/>
          <w:b/>
          <w:kern w:val="2"/>
          <w:sz w:val="24"/>
        </w:rPr>
        <w:t>1</w:t>
      </w:r>
      <w:r w:rsidR="00FA5773" w:rsidRPr="00FA5773">
        <w:rPr>
          <w:rFonts w:asciiTheme="minorHAnsi" w:hAnsiTheme="minorHAnsi"/>
          <w:b/>
          <w:kern w:val="2"/>
          <w:sz w:val="24"/>
        </w:rPr>
        <w:t xml:space="preserve"> </w:t>
      </w:r>
      <w:r>
        <w:rPr>
          <w:rFonts w:asciiTheme="minorHAnsi" w:hAnsiTheme="minorHAnsi"/>
          <w:b/>
          <w:kern w:val="2"/>
          <w:sz w:val="24"/>
        </w:rPr>
        <w:t xml:space="preserve">Database </w:t>
      </w:r>
      <w:r w:rsidR="00C362B6">
        <w:rPr>
          <w:rFonts w:asciiTheme="minorHAnsi" w:hAnsiTheme="minorHAnsi"/>
          <w:b/>
          <w:kern w:val="2"/>
          <w:sz w:val="24"/>
        </w:rPr>
        <w:t>Applications for Business Analytics in Accounting</w:t>
      </w:r>
    </w:p>
    <w:p w14:paraId="2A152C88" w14:textId="77777777" w:rsidR="00FA5773" w:rsidRPr="00FA5773" w:rsidRDefault="00FA5773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095A1562" w14:textId="36D31C46" w:rsidR="002408EC" w:rsidRDefault="00117285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Fall</w:t>
      </w:r>
      <w:r w:rsidR="007D4435">
        <w:rPr>
          <w:rFonts w:asciiTheme="minorHAnsi" w:hAnsiTheme="minorHAnsi"/>
          <w:b/>
          <w:kern w:val="2"/>
          <w:sz w:val="24"/>
        </w:rPr>
        <w:t xml:space="preserve"> 20</w:t>
      </w:r>
      <w:r w:rsidR="00C362B6">
        <w:rPr>
          <w:rFonts w:asciiTheme="minorHAnsi" w:hAnsiTheme="minorHAnsi"/>
          <w:b/>
          <w:kern w:val="2"/>
          <w:sz w:val="24"/>
        </w:rPr>
        <w:t>2</w:t>
      </w:r>
      <w:r w:rsidR="00397417">
        <w:rPr>
          <w:rFonts w:asciiTheme="minorHAnsi" w:hAnsiTheme="minorHAnsi"/>
          <w:b/>
          <w:kern w:val="2"/>
          <w:sz w:val="24"/>
        </w:rPr>
        <w:t>2</w:t>
      </w:r>
    </w:p>
    <w:p w14:paraId="5FF2F803" w14:textId="77777777" w:rsidR="002408EC" w:rsidRPr="00FA5773" w:rsidRDefault="002408EC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072179C3" w14:textId="77777777" w:rsidR="002408EC" w:rsidRPr="00FA5773" w:rsidRDefault="002408EC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 w:rsidRPr="00FA5773">
        <w:rPr>
          <w:rFonts w:asciiTheme="minorHAnsi" w:hAnsiTheme="minorHAnsi"/>
          <w:b/>
          <w:kern w:val="2"/>
          <w:sz w:val="24"/>
        </w:rPr>
        <w:t xml:space="preserve">Instructor: </w:t>
      </w:r>
      <w:r w:rsidR="00CF7DE1">
        <w:rPr>
          <w:rFonts w:asciiTheme="minorHAnsi" w:hAnsiTheme="minorHAnsi"/>
          <w:b/>
          <w:kern w:val="2"/>
          <w:sz w:val="24"/>
        </w:rPr>
        <w:t>Dr. James Scott</w:t>
      </w:r>
    </w:p>
    <w:p w14:paraId="2A48EC2F" w14:textId="77777777" w:rsidR="002408EC" w:rsidRDefault="002408EC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4A997F58" w14:textId="6589D5F1" w:rsidR="00FA5773" w:rsidRDefault="00FA5773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Assignment #1</w:t>
      </w:r>
      <w:r w:rsidR="00BD6EE0">
        <w:rPr>
          <w:rFonts w:asciiTheme="minorHAnsi" w:hAnsiTheme="minorHAnsi"/>
          <w:b/>
          <w:kern w:val="2"/>
          <w:sz w:val="24"/>
        </w:rPr>
        <w:t xml:space="preserve"> </w:t>
      </w:r>
      <w:r w:rsidR="00C46B00">
        <w:rPr>
          <w:rFonts w:asciiTheme="minorHAnsi" w:hAnsiTheme="minorHAnsi"/>
          <w:b/>
          <w:kern w:val="2"/>
          <w:sz w:val="24"/>
        </w:rPr>
        <w:t>–</w:t>
      </w:r>
      <w:r w:rsidR="00BD6EE0">
        <w:rPr>
          <w:rFonts w:asciiTheme="minorHAnsi" w:hAnsiTheme="minorHAnsi"/>
          <w:b/>
          <w:kern w:val="2"/>
          <w:sz w:val="24"/>
        </w:rPr>
        <w:t xml:space="preserve"> </w:t>
      </w:r>
      <w:r w:rsidR="00C46B00">
        <w:rPr>
          <w:rFonts w:asciiTheme="minorHAnsi" w:hAnsiTheme="minorHAnsi"/>
          <w:b/>
          <w:kern w:val="2"/>
          <w:sz w:val="24"/>
        </w:rPr>
        <w:t xml:space="preserve">Intro </w:t>
      </w:r>
      <w:r w:rsidR="00BD6EE0">
        <w:rPr>
          <w:rFonts w:asciiTheme="minorHAnsi" w:hAnsiTheme="minorHAnsi"/>
          <w:b/>
          <w:kern w:val="2"/>
          <w:sz w:val="24"/>
        </w:rPr>
        <w:t>SQL</w:t>
      </w:r>
      <w:r w:rsidR="00C362B6">
        <w:rPr>
          <w:rFonts w:asciiTheme="minorHAnsi" w:hAnsiTheme="minorHAnsi"/>
          <w:b/>
          <w:kern w:val="2"/>
          <w:sz w:val="24"/>
        </w:rPr>
        <w:t xml:space="preserve"> and Oracle</w:t>
      </w:r>
    </w:p>
    <w:p w14:paraId="7DB73C9D" w14:textId="77777777" w:rsidR="00FA5773" w:rsidRDefault="00FA5773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799D5795" w14:textId="77777777" w:rsidR="00FA5773" w:rsidRDefault="00FA5773" w:rsidP="009F290C">
      <w:pPr>
        <w:jc w:val="center"/>
        <w:rPr>
          <w:rFonts w:asciiTheme="minorHAnsi" w:hAnsiTheme="minorHAnsi"/>
          <w:b/>
          <w:kern w:val="2"/>
          <w:sz w:val="24"/>
        </w:rPr>
      </w:pPr>
    </w:p>
    <w:p w14:paraId="2435D568" w14:textId="77777777" w:rsidR="00FA5773" w:rsidRDefault="00FA5773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 w:rsidRPr="00FA5773">
        <w:rPr>
          <w:rFonts w:asciiTheme="minorHAnsi" w:hAnsiTheme="minorHAnsi"/>
          <w:b/>
          <w:kern w:val="2"/>
          <w:sz w:val="24"/>
        </w:rPr>
        <w:t>General Instructions</w:t>
      </w:r>
    </w:p>
    <w:p w14:paraId="4048CE5F" w14:textId="77777777" w:rsidR="00FA5773" w:rsidRPr="00FA5773" w:rsidRDefault="00FA5773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4421F950" w14:textId="77777777" w:rsidR="00FA5773" w:rsidRPr="00FA5773" w:rsidRDefault="00FA5773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S</w:t>
      </w:r>
      <w:r w:rsidRPr="00FA5773">
        <w:rPr>
          <w:rFonts w:asciiTheme="minorHAnsi" w:hAnsiTheme="minorHAnsi"/>
          <w:kern w:val="2"/>
          <w:sz w:val="24"/>
        </w:rPr>
        <w:t>tudents may study together for the assignment and review each other’s completed work</w:t>
      </w:r>
    </w:p>
    <w:p w14:paraId="666653FE" w14:textId="77777777" w:rsidR="00FA5773" w:rsidRDefault="00FA5773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 w:rsidRPr="00FA5773">
        <w:rPr>
          <w:rFonts w:asciiTheme="minorHAnsi" w:hAnsiTheme="minorHAnsi"/>
          <w:kern w:val="2"/>
          <w:sz w:val="24"/>
        </w:rPr>
        <w:t>Students must each complete the assignment by their own hand</w:t>
      </w:r>
    </w:p>
    <w:p w14:paraId="7EB1209E" w14:textId="77777777" w:rsidR="00BD6EE0" w:rsidRPr="00BD6EE0" w:rsidRDefault="00FA5773" w:rsidP="00BD6EE0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 w:rsidRPr="00FA5773">
        <w:rPr>
          <w:rFonts w:asciiTheme="minorHAnsi" w:hAnsiTheme="minorHAnsi"/>
          <w:kern w:val="2"/>
          <w:sz w:val="24"/>
        </w:rPr>
        <w:t>Please use the provided word document template</w:t>
      </w:r>
    </w:p>
    <w:p w14:paraId="6C3D5C6F" w14:textId="77777777" w:rsidR="007356C1" w:rsidRPr="00FA5773" w:rsidRDefault="007356C1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lease save the completed word document into PDF format before uploading</w:t>
      </w:r>
    </w:p>
    <w:p w14:paraId="09100517" w14:textId="77777777" w:rsidR="00FA5773" w:rsidRDefault="007356C1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lease s</w:t>
      </w:r>
      <w:r w:rsidR="00FA5773" w:rsidRPr="00FA5773">
        <w:rPr>
          <w:rFonts w:asciiTheme="minorHAnsi" w:hAnsiTheme="minorHAnsi"/>
          <w:kern w:val="2"/>
          <w:sz w:val="24"/>
        </w:rPr>
        <w:t xml:space="preserve">ubmit </w:t>
      </w:r>
      <w:r>
        <w:rPr>
          <w:rFonts w:asciiTheme="minorHAnsi" w:hAnsiTheme="minorHAnsi"/>
          <w:kern w:val="2"/>
          <w:sz w:val="24"/>
        </w:rPr>
        <w:t xml:space="preserve">the PDF file </w:t>
      </w:r>
      <w:r w:rsidR="00FA5773" w:rsidRPr="00FA5773">
        <w:rPr>
          <w:rFonts w:asciiTheme="minorHAnsi" w:hAnsiTheme="minorHAnsi"/>
          <w:kern w:val="2"/>
          <w:sz w:val="24"/>
        </w:rPr>
        <w:t>electronically through eLearning before the due date and time</w:t>
      </w:r>
    </w:p>
    <w:p w14:paraId="469FF316" w14:textId="77777777" w:rsidR="009F6E27" w:rsidRDefault="009F6E27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 xml:space="preserve">Do not include output – only the SQL </w:t>
      </w:r>
    </w:p>
    <w:p w14:paraId="013D6185" w14:textId="77777777" w:rsidR="007E1257" w:rsidRPr="007D4435" w:rsidRDefault="007E1257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b/>
          <w:kern w:val="2"/>
          <w:sz w:val="24"/>
        </w:rPr>
      </w:pPr>
      <w:r w:rsidRPr="007D4435">
        <w:rPr>
          <w:rFonts w:asciiTheme="minorHAnsi" w:hAnsiTheme="minorHAnsi"/>
          <w:b/>
          <w:kern w:val="2"/>
          <w:sz w:val="24"/>
        </w:rPr>
        <w:t>Use table aliases for all tables in all queries</w:t>
      </w:r>
      <w:r w:rsidR="00CE098D" w:rsidRPr="007D4435">
        <w:rPr>
          <w:rFonts w:asciiTheme="minorHAnsi" w:hAnsiTheme="minorHAnsi"/>
          <w:b/>
          <w:kern w:val="2"/>
          <w:sz w:val="24"/>
        </w:rPr>
        <w:t xml:space="preserve"> (unless otherwise specified)</w:t>
      </w:r>
    </w:p>
    <w:p w14:paraId="2AD2EC95" w14:textId="77777777" w:rsidR="007E1257" w:rsidRDefault="00CE098D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C</w:t>
      </w:r>
      <w:r w:rsidR="007E1257">
        <w:rPr>
          <w:rFonts w:asciiTheme="minorHAnsi" w:hAnsiTheme="minorHAnsi"/>
          <w:kern w:val="2"/>
          <w:sz w:val="24"/>
        </w:rPr>
        <w:t>olumn aliases are required for all derived columns including aggregate columns</w:t>
      </w:r>
      <w:r>
        <w:rPr>
          <w:rFonts w:asciiTheme="minorHAnsi" w:hAnsiTheme="minorHAnsi"/>
          <w:kern w:val="2"/>
          <w:sz w:val="24"/>
        </w:rPr>
        <w:t xml:space="preserve"> (unless otherwise specified)</w:t>
      </w:r>
    </w:p>
    <w:p w14:paraId="78CACB9F" w14:textId="77777777" w:rsidR="007E1257" w:rsidRDefault="007E1257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Do no</w:t>
      </w:r>
      <w:r w:rsidR="00614BAE">
        <w:rPr>
          <w:rFonts w:asciiTheme="minorHAnsi" w:hAnsiTheme="minorHAnsi"/>
          <w:kern w:val="2"/>
          <w:sz w:val="24"/>
        </w:rPr>
        <w:t>t</w:t>
      </w:r>
      <w:r>
        <w:rPr>
          <w:rFonts w:asciiTheme="minorHAnsi" w:hAnsiTheme="minorHAnsi"/>
          <w:kern w:val="2"/>
          <w:sz w:val="24"/>
        </w:rPr>
        <w:t xml:space="preserve"> use column aliases unless required as stated previously</w:t>
      </w:r>
    </w:p>
    <w:p w14:paraId="16F280A6" w14:textId="77777777" w:rsidR="00FA5773" w:rsidRPr="000521F5" w:rsidRDefault="00315786" w:rsidP="004F56C5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I</w:t>
      </w:r>
      <w:r w:rsidR="00E82ED9" w:rsidRPr="000521F5">
        <w:rPr>
          <w:rFonts w:asciiTheme="minorHAnsi" w:hAnsiTheme="minorHAnsi"/>
          <w:kern w:val="2"/>
          <w:sz w:val="24"/>
        </w:rPr>
        <w:t>f a problem does not ask for a specific sort order, use your best judgement to add a sort order</w:t>
      </w:r>
    </w:p>
    <w:p w14:paraId="703E0F22" w14:textId="77777777" w:rsidR="00FA5773" w:rsidRDefault="00FA5773" w:rsidP="009F290C">
      <w:pPr>
        <w:rPr>
          <w:rFonts w:asciiTheme="minorHAnsi" w:hAnsiTheme="minorHAnsi"/>
          <w:kern w:val="2"/>
          <w:sz w:val="24"/>
        </w:rPr>
      </w:pPr>
    </w:p>
    <w:p w14:paraId="17D77959" w14:textId="77777777" w:rsidR="009C045E" w:rsidRDefault="009C045E" w:rsidP="009F290C">
      <w:pPr>
        <w:rPr>
          <w:rFonts w:asciiTheme="minorHAnsi" w:hAnsiTheme="minorHAnsi"/>
          <w:kern w:val="2"/>
          <w:sz w:val="24"/>
        </w:rPr>
      </w:pPr>
    </w:p>
    <w:p w14:paraId="405717AF" w14:textId="77777777" w:rsidR="00C1142A" w:rsidRDefault="00C1142A" w:rsidP="00C114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Chapter 1 Problems – Database Systems</w:t>
      </w:r>
    </w:p>
    <w:p w14:paraId="683471EF" w14:textId="77777777" w:rsidR="00C1142A" w:rsidRPr="00397417" w:rsidRDefault="00C1142A" w:rsidP="00C1142A">
      <w:pPr>
        <w:rPr>
          <w:rFonts w:asciiTheme="minorHAnsi" w:hAnsiTheme="minorHAnsi" w:cstheme="minorHAnsi"/>
          <w:b/>
          <w:kern w:val="2"/>
          <w:szCs w:val="22"/>
        </w:rPr>
      </w:pPr>
    </w:p>
    <w:p w14:paraId="4FDC2A9A" w14:textId="56426564" w:rsidR="00397417" w:rsidRPr="00397417" w:rsidRDefault="00397417" w:rsidP="00C1142A">
      <w:pPr>
        <w:rPr>
          <w:rFonts w:asciiTheme="minorHAnsi" w:hAnsiTheme="minorHAnsi" w:cstheme="minorHAnsi"/>
          <w:kern w:val="2"/>
          <w:szCs w:val="22"/>
        </w:rPr>
      </w:pPr>
      <w:r>
        <w:rPr>
          <w:rFonts w:asciiTheme="minorHAnsi" w:hAnsiTheme="minorHAnsi" w:cstheme="minorHAnsi"/>
          <w:kern w:val="2"/>
          <w:szCs w:val="22"/>
        </w:rPr>
        <w:t xml:space="preserve">Run the </w:t>
      </w:r>
      <w:r w:rsidR="00341EBB">
        <w:rPr>
          <w:rFonts w:asciiTheme="minorHAnsi" w:hAnsiTheme="minorHAnsi" w:cstheme="minorHAnsi"/>
          <w:kern w:val="2"/>
          <w:szCs w:val="22"/>
        </w:rPr>
        <w:t>“</w:t>
      </w:r>
      <w:r w:rsidRPr="00397417">
        <w:rPr>
          <w:rFonts w:asciiTheme="minorHAnsi" w:hAnsiTheme="minorHAnsi" w:cstheme="minorHAnsi"/>
          <w:color w:val="000000"/>
          <w:szCs w:val="22"/>
          <w:shd w:val="clear" w:color="auto" w:fill="F8F8F8"/>
        </w:rPr>
        <w:t>Ch1_Problems_ORA.sql</w:t>
      </w:r>
      <w:r w:rsidR="00341EBB">
        <w:rPr>
          <w:rFonts w:asciiTheme="minorHAnsi" w:hAnsiTheme="minorHAnsi" w:cstheme="minorHAnsi"/>
          <w:color w:val="000000"/>
          <w:szCs w:val="22"/>
          <w:shd w:val="clear" w:color="auto" w:fill="F8F8F8"/>
        </w:rPr>
        <w:t>”</w:t>
      </w:r>
      <w:r>
        <w:rPr>
          <w:rFonts w:asciiTheme="minorHAnsi" w:hAnsiTheme="minorHAnsi" w:cstheme="minorHAnsi"/>
          <w:color w:val="000000"/>
          <w:szCs w:val="22"/>
          <w:shd w:val="clear" w:color="auto" w:fill="F8F8F8"/>
        </w:rPr>
        <w:t xml:space="preserve"> script found in the elearning Assignment folder </w:t>
      </w:r>
      <w:r w:rsidR="00BF5DA1">
        <w:rPr>
          <w:rFonts w:asciiTheme="minorHAnsi" w:hAnsiTheme="minorHAnsi" w:cstheme="minorHAnsi"/>
          <w:color w:val="000000"/>
          <w:szCs w:val="22"/>
          <w:shd w:val="clear" w:color="auto" w:fill="F8F8F8"/>
        </w:rPr>
        <w:t xml:space="preserve">from </w:t>
      </w:r>
      <w:r>
        <w:rPr>
          <w:rFonts w:asciiTheme="minorHAnsi" w:hAnsiTheme="minorHAnsi" w:cstheme="minorHAnsi"/>
          <w:color w:val="000000"/>
          <w:szCs w:val="22"/>
          <w:shd w:val="clear" w:color="auto" w:fill="F8F8F8"/>
        </w:rPr>
        <w:t>the Oracle</w:t>
      </w:r>
      <w:r w:rsidR="00BF5DA1">
        <w:rPr>
          <w:rFonts w:asciiTheme="minorHAnsi" w:hAnsiTheme="minorHAnsi" w:cstheme="minorHAnsi"/>
          <w:color w:val="000000"/>
          <w:szCs w:val="22"/>
          <w:shd w:val="clear" w:color="auto" w:fill="F8F8F8"/>
        </w:rPr>
        <w:t xml:space="preserve"> </w:t>
      </w:r>
      <w:proofErr w:type="spellStart"/>
      <w:r w:rsidR="00341EBB">
        <w:rPr>
          <w:rFonts w:asciiTheme="minorHAnsi" w:hAnsiTheme="minorHAnsi" w:cstheme="minorHAnsi"/>
          <w:color w:val="000000"/>
          <w:szCs w:val="22"/>
          <w:shd w:val="clear" w:color="auto" w:fill="F8F8F8"/>
        </w:rPr>
        <w:t>LiveSQL</w:t>
      </w:r>
      <w:proofErr w:type="spellEnd"/>
      <w:r w:rsidR="00341EBB">
        <w:rPr>
          <w:rFonts w:asciiTheme="minorHAnsi" w:hAnsiTheme="minorHAnsi" w:cstheme="minorHAnsi"/>
          <w:color w:val="000000"/>
          <w:szCs w:val="22"/>
          <w:shd w:val="clear" w:color="auto" w:fill="F8F8F8"/>
        </w:rPr>
        <w:t xml:space="preserve"> </w:t>
      </w:r>
      <w:r w:rsidR="00BF5DA1">
        <w:rPr>
          <w:rFonts w:asciiTheme="minorHAnsi" w:hAnsiTheme="minorHAnsi" w:cstheme="minorHAnsi"/>
          <w:color w:val="000000"/>
          <w:szCs w:val="22"/>
          <w:shd w:val="clear" w:color="auto" w:fill="F8F8F8"/>
        </w:rPr>
        <w:t>session.  This will create the three following tables (Prob_1_</w:t>
      </w:r>
      <w:proofErr w:type="gramStart"/>
      <w:r w:rsidR="00BF5DA1">
        <w:rPr>
          <w:rFonts w:asciiTheme="minorHAnsi" w:hAnsiTheme="minorHAnsi" w:cstheme="minorHAnsi"/>
          <w:color w:val="000000"/>
          <w:szCs w:val="22"/>
          <w:shd w:val="clear" w:color="auto" w:fill="F8F8F8"/>
        </w:rPr>
        <w:t>01,  Prob</w:t>
      </w:r>
      <w:proofErr w:type="gramEnd"/>
      <w:r w:rsidR="00BF5DA1">
        <w:rPr>
          <w:rFonts w:asciiTheme="minorHAnsi" w:hAnsiTheme="minorHAnsi" w:cstheme="minorHAnsi"/>
          <w:color w:val="000000"/>
          <w:szCs w:val="22"/>
          <w:shd w:val="clear" w:color="auto" w:fill="F8F8F8"/>
        </w:rPr>
        <w:t>_1_05, Prob_1_09) needed to answer the following problems from the book.</w:t>
      </w:r>
    </w:p>
    <w:p w14:paraId="63B7A77F" w14:textId="77777777" w:rsidR="00397417" w:rsidRPr="00397417" w:rsidRDefault="00397417" w:rsidP="00C1142A">
      <w:pPr>
        <w:rPr>
          <w:rFonts w:asciiTheme="minorHAnsi" w:hAnsiTheme="minorHAnsi" w:cstheme="minorHAnsi"/>
          <w:kern w:val="2"/>
          <w:szCs w:val="22"/>
        </w:rPr>
      </w:pPr>
    </w:p>
    <w:p w14:paraId="7A5FC80F" w14:textId="50097E99" w:rsidR="00BF5DA1" w:rsidRDefault="00341EBB" w:rsidP="00C1142A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roblems</w:t>
      </w:r>
      <w:r w:rsidR="00BF5DA1">
        <w:rPr>
          <w:rFonts w:asciiTheme="minorHAnsi" w:hAnsiTheme="minorHAnsi"/>
          <w:kern w:val="2"/>
          <w:sz w:val="24"/>
        </w:rPr>
        <w:t xml:space="preserve"> 1-4 page 32.  </w:t>
      </w:r>
    </w:p>
    <w:p w14:paraId="174A9750" w14:textId="5C7BB979" w:rsidR="00D522CD" w:rsidRDefault="00D522CD" w:rsidP="00C1142A">
      <w:pPr>
        <w:rPr>
          <w:rFonts w:asciiTheme="minorHAnsi" w:hAnsiTheme="minorHAnsi"/>
          <w:kern w:val="2"/>
          <w:sz w:val="24"/>
        </w:rPr>
      </w:pPr>
    </w:p>
    <w:p w14:paraId="0D5EB1A5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>Q1</w:t>
      </w:r>
    </w:p>
    <w:p w14:paraId="04D1AC2F" w14:textId="77777777" w:rsidR="00D522CD" w:rsidRPr="00231D96" w:rsidRDefault="00D522CD" w:rsidP="00D522CD">
      <w:pPr>
        <w:rPr>
          <w:rFonts w:cstheme="minorHAnsi"/>
        </w:rPr>
      </w:pPr>
    </w:p>
    <w:p w14:paraId="7AC7451D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>-- Count of records in file</w:t>
      </w:r>
    </w:p>
    <w:p w14:paraId="49B352A9" w14:textId="77777777" w:rsidR="00D522CD" w:rsidRPr="00231D96" w:rsidRDefault="00D522CD" w:rsidP="00D522CD">
      <w:pPr>
        <w:rPr>
          <w:rFonts w:cstheme="minorHAnsi"/>
        </w:rPr>
      </w:pPr>
    </w:p>
    <w:p w14:paraId="7F76F13C" w14:textId="77777777" w:rsidR="00D522CD" w:rsidRPr="00231D96" w:rsidRDefault="00D522CD" w:rsidP="00D522CD">
      <w:pPr>
        <w:pStyle w:val="HTMLPreformatted"/>
        <w:numPr>
          <w:ilvl w:val="0"/>
          <w:numId w:val="2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Theme="minorHAnsi" w:hAnsiTheme="minorHAnsi" w:cstheme="minorHAnsi"/>
          <w:sz w:val="17"/>
          <w:szCs w:val="17"/>
        </w:rPr>
      </w:pPr>
      <w:r w:rsidRPr="00231D96">
        <w:rPr>
          <w:rFonts w:asciiTheme="minorHAnsi" w:hAnsiTheme="minorHAnsi" w:cstheme="minorHAnsi"/>
          <w:color w:val="660066"/>
          <w:sz w:val="17"/>
          <w:szCs w:val="17"/>
        </w:rPr>
        <w:t>Select</w:t>
      </w:r>
      <w:r w:rsidRPr="00231D96">
        <w:rPr>
          <w:rFonts w:asciiTheme="minorHAnsi" w:hAnsiTheme="minorHAnsi" w:cstheme="minorHAnsi"/>
          <w:color w:val="000000"/>
          <w:sz w:val="17"/>
          <w:szCs w:val="17"/>
        </w:rPr>
        <w:t xml:space="preserve"> </w:t>
      </w:r>
      <w:proofErr w:type="gramStart"/>
      <w:r w:rsidRPr="00231D96">
        <w:rPr>
          <w:rFonts w:asciiTheme="minorHAnsi" w:hAnsiTheme="minorHAnsi" w:cstheme="minorHAnsi"/>
          <w:color w:val="000000"/>
          <w:sz w:val="17"/>
          <w:szCs w:val="17"/>
        </w:rPr>
        <w:t>count</w:t>
      </w:r>
      <w:r w:rsidRPr="00231D96">
        <w:rPr>
          <w:rFonts w:asciiTheme="minorHAnsi" w:hAnsiTheme="minorHAnsi" w:cstheme="minorHAnsi"/>
          <w:color w:val="666600"/>
          <w:sz w:val="17"/>
          <w:szCs w:val="17"/>
        </w:rPr>
        <w:t>(</w:t>
      </w:r>
      <w:proofErr w:type="gramEnd"/>
      <w:r w:rsidRPr="00231D96">
        <w:rPr>
          <w:rFonts w:asciiTheme="minorHAnsi" w:hAnsiTheme="minorHAnsi" w:cstheme="minorHAnsi"/>
          <w:color w:val="006666"/>
          <w:sz w:val="17"/>
          <w:szCs w:val="17"/>
        </w:rPr>
        <w:t>1</w:t>
      </w:r>
      <w:r w:rsidRPr="00231D96">
        <w:rPr>
          <w:rFonts w:asciiTheme="minorHAnsi" w:hAnsiTheme="minorHAnsi" w:cstheme="minorHAnsi"/>
          <w:color w:val="666600"/>
          <w:sz w:val="17"/>
          <w:szCs w:val="17"/>
        </w:rPr>
        <w:t>)</w:t>
      </w:r>
      <w:r w:rsidRPr="00231D96">
        <w:rPr>
          <w:rFonts w:asciiTheme="minorHAnsi" w:hAnsiTheme="minorHAnsi" w:cstheme="minorHAnsi"/>
          <w:color w:val="000000"/>
          <w:sz w:val="17"/>
          <w:szCs w:val="17"/>
        </w:rPr>
        <w:t xml:space="preserve"> </w:t>
      </w:r>
      <w:r w:rsidRPr="00231D96">
        <w:rPr>
          <w:rFonts w:asciiTheme="minorHAnsi" w:hAnsiTheme="minorHAnsi" w:cstheme="minorHAnsi"/>
          <w:color w:val="000088"/>
          <w:sz w:val="17"/>
          <w:szCs w:val="17"/>
        </w:rPr>
        <w:t>from</w:t>
      </w:r>
      <w:r w:rsidRPr="00231D96">
        <w:rPr>
          <w:rFonts w:asciiTheme="minorHAnsi" w:hAnsiTheme="minorHAnsi" w:cstheme="minorHAnsi"/>
          <w:color w:val="000000"/>
          <w:sz w:val="17"/>
          <w:szCs w:val="17"/>
        </w:rPr>
        <w:t xml:space="preserve"> PROB_1_01</w:t>
      </w:r>
      <w:r w:rsidRPr="00231D96">
        <w:rPr>
          <w:rFonts w:asciiTheme="minorHAnsi" w:hAnsiTheme="minorHAnsi" w:cstheme="minorHAnsi"/>
          <w:color w:val="666600"/>
          <w:sz w:val="17"/>
          <w:szCs w:val="17"/>
        </w:rPr>
        <w:t>;</w:t>
      </w:r>
    </w:p>
    <w:p w14:paraId="111194D1" w14:textId="77777777" w:rsidR="00D522CD" w:rsidRPr="00231D96" w:rsidRDefault="00D522CD" w:rsidP="00D522CD">
      <w:pPr>
        <w:rPr>
          <w:rFonts w:cstheme="minorHAnsi"/>
        </w:rPr>
      </w:pPr>
    </w:p>
    <w:p w14:paraId="6A86DFE1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>-- Number of fields in file is 5</w:t>
      </w:r>
    </w:p>
    <w:p w14:paraId="53479F4B" w14:textId="77777777" w:rsidR="00D522CD" w:rsidRPr="00231D96" w:rsidRDefault="00D522CD" w:rsidP="00D522CD">
      <w:pPr>
        <w:rPr>
          <w:rFonts w:cstheme="minorHAnsi"/>
        </w:rPr>
      </w:pPr>
    </w:p>
    <w:p w14:paraId="7DB6D0F1" w14:textId="77777777" w:rsidR="00D522CD" w:rsidRPr="00231D96" w:rsidRDefault="00D522CD" w:rsidP="00D522CD">
      <w:pPr>
        <w:pStyle w:val="HTMLPreformatted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Theme="minorHAnsi" w:hAnsiTheme="minorHAnsi" w:cstheme="minorHAnsi"/>
          <w:sz w:val="17"/>
          <w:szCs w:val="17"/>
        </w:rPr>
      </w:pPr>
      <w:r w:rsidRPr="00231D96">
        <w:rPr>
          <w:rFonts w:asciiTheme="minorHAnsi" w:hAnsiTheme="minorHAnsi" w:cstheme="minorHAnsi"/>
          <w:color w:val="000088"/>
          <w:sz w:val="17"/>
          <w:szCs w:val="17"/>
        </w:rPr>
        <w:lastRenderedPageBreak/>
        <w:t>select</w:t>
      </w:r>
      <w:r w:rsidRPr="00231D96">
        <w:rPr>
          <w:rFonts w:asciiTheme="minorHAnsi" w:hAnsiTheme="minorHAnsi" w:cstheme="minorHAnsi"/>
          <w:color w:val="000000"/>
          <w:sz w:val="17"/>
          <w:szCs w:val="17"/>
        </w:rPr>
        <w:t xml:space="preserve"> </w:t>
      </w:r>
      <w:r w:rsidRPr="00231D96">
        <w:rPr>
          <w:rFonts w:asciiTheme="minorHAnsi" w:hAnsiTheme="minorHAnsi" w:cstheme="minorHAnsi"/>
          <w:color w:val="666600"/>
          <w:sz w:val="17"/>
          <w:szCs w:val="17"/>
        </w:rPr>
        <w:t>*</w:t>
      </w:r>
      <w:r w:rsidRPr="00231D96">
        <w:rPr>
          <w:rFonts w:asciiTheme="minorHAnsi" w:hAnsiTheme="minorHAnsi" w:cstheme="minorHAnsi"/>
          <w:color w:val="000000"/>
          <w:sz w:val="17"/>
          <w:szCs w:val="17"/>
        </w:rPr>
        <w:t xml:space="preserve"> </w:t>
      </w:r>
      <w:r w:rsidRPr="00231D96">
        <w:rPr>
          <w:rFonts w:asciiTheme="minorHAnsi" w:hAnsiTheme="minorHAnsi" w:cstheme="minorHAnsi"/>
          <w:color w:val="000088"/>
          <w:sz w:val="17"/>
          <w:szCs w:val="17"/>
        </w:rPr>
        <w:t>from</w:t>
      </w:r>
      <w:r w:rsidRPr="00231D96">
        <w:rPr>
          <w:rFonts w:asciiTheme="minorHAnsi" w:hAnsiTheme="minorHAnsi" w:cstheme="minorHAnsi"/>
          <w:color w:val="000000"/>
          <w:sz w:val="17"/>
          <w:szCs w:val="17"/>
        </w:rPr>
        <w:t xml:space="preserve"> PROB_1_</w:t>
      </w:r>
      <w:proofErr w:type="gramStart"/>
      <w:r w:rsidRPr="00231D96">
        <w:rPr>
          <w:rFonts w:asciiTheme="minorHAnsi" w:hAnsiTheme="minorHAnsi" w:cstheme="minorHAnsi"/>
          <w:color w:val="000000"/>
          <w:sz w:val="17"/>
          <w:szCs w:val="17"/>
        </w:rPr>
        <w:t>01</w:t>
      </w:r>
      <w:r w:rsidRPr="00231D96">
        <w:rPr>
          <w:rFonts w:asciiTheme="minorHAnsi" w:hAnsiTheme="minorHAnsi" w:cstheme="minorHAnsi"/>
          <w:color w:val="666600"/>
          <w:sz w:val="17"/>
          <w:szCs w:val="17"/>
        </w:rPr>
        <w:t>;</w:t>
      </w:r>
      <w:proofErr w:type="gramEnd"/>
    </w:p>
    <w:p w14:paraId="697A9F71" w14:textId="77777777" w:rsidR="00D522CD" w:rsidRPr="00231D96" w:rsidRDefault="00D522CD" w:rsidP="00D522CD">
      <w:pPr>
        <w:rPr>
          <w:rFonts w:cstheme="minorHAnsi"/>
        </w:rPr>
      </w:pPr>
    </w:p>
    <w:p w14:paraId="20438F7D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>-- Q2</w:t>
      </w:r>
    </w:p>
    <w:p w14:paraId="5AE4754A" w14:textId="77777777" w:rsidR="00D522CD" w:rsidRPr="00231D96" w:rsidRDefault="00D522CD" w:rsidP="00D522CD">
      <w:pPr>
        <w:rPr>
          <w:rFonts w:cstheme="minorHAnsi"/>
        </w:rPr>
      </w:pPr>
    </w:p>
    <w:p w14:paraId="097491A5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 xml:space="preserve">The problem is field city is part of the </w:t>
      </w:r>
      <w:proofErr w:type="spellStart"/>
      <w:r w:rsidRPr="00231D96">
        <w:rPr>
          <w:rFonts w:cstheme="minorHAnsi"/>
        </w:rPr>
        <w:t>manager_address</w:t>
      </w:r>
      <w:proofErr w:type="spellEnd"/>
      <w:r w:rsidRPr="00231D96">
        <w:rPr>
          <w:rFonts w:cstheme="minorHAnsi"/>
        </w:rPr>
        <w:t>. For E.g. for the record with project code '21-5Z</w:t>
      </w:r>
      <w:proofErr w:type="gramStart"/>
      <w:r w:rsidRPr="00231D96">
        <w:rPr>
          <w:rFonts w:cstheme="minorHAnsi"/>
        </w:rPr>
        <w:t>',the</w:t>
      </w:r>
      <w:proofErr w:type="gramEnd"/>
      <w:r w:rsidRPr="00231D96">
        <w:rPr>
          <w:rFonts w:cstheme="minorHAnsi"/>
        </w:rPr>
        <w:t xml:space="preserve"> address is '3334 Lee Rd., Gainesville, FL  37123', which is present in the city 'Gainesville'.</w:t>
      </w:r>
    </w:p>
    <w:p w14:paraId="580420C9" w14:textId="77777777" w:rsidR="00D522CD" w:rsidRPr="00231D96" w:rsidRDefault="00D522CD" w:rsidP="00D522CD">
      <w:pPr>
        <w:rPr>
          <w:rFonts w:cstheme="minorHAnsi"/>
        </w:rPr>
      </w:pPr>
    </w:p>
    <w:p w14:paraId="316AA18D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>Dividing the field '</w:t>
      </w:r>
      <w:proofErr w:type="spellStart"/>
      <w:r w:rsidRPr="00231D96">
        <w:rPr>
          <w:rFonts w:cstheme="minorHAnsi"/>
        </w:rPr>
        <w:t>Manager_address</w:t>
      </w:r>
      <w:proofErr w:type="spellEnd"/>
      <w:r w:rsidRPr="00231D96">
        <w:rPr>
          <w:rFonts w:cstheme="minorHAnsi"/>
        </w:rPr>
        <w:t>' into 'Address_line_No_1','Address_line_No_2', 'City', 'State' and '</w:t>
      </w:r>
      <w:proofErr w:type="spellStart"/>
      <w:r w:rsidRPr="00231D96">
        <w:rPr>
          <w:rFonts w:cstheme="minorHAnsi"/>
        </w:rPr>
        <w:t>ZipCode</w:t>
      </w:r>
      <w:proofErr w:type="spellEnd"/>
      <w:r w:rsidRPr="00231D96">
        <w:rPr>
          <w:rFonts w:cstheme="minorHAnsi"/>
        </w:rPr>
        <w:t>' would be the best option.</w:t>
      </w:r>
    </w:p>
    <w:p w14:paraId="62C47297" w14:textId="77777777" w:rsidR="00D522CD" w:rsidRPr="00231D96" w:rsidRDefault="00D522CD" w:rsidP="00D522CD">
      <w:pPr>
        <w:rPr>
          <w:rFonts w:cstheme="minorHAnsi"/>
        </w:rPr>
      </w:pPr>
    </w:p>
    <w:p w14:paraId="256CF8ED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>Another alternative is getting the ZIP to City mapping and joining it with right(</w:t>
      </w:r>
      <w:proofErr w:type="gramStart"/>
      <w:r w:rsidRPr="00231D96">
        <w:rPr>
          <w:rFonts w:cstheme="minorHAnsi"/>
        </w:rPr>
        <w:t>trim(</w:t>
      </w:r>
      <w:proofErr w:type="gramEnd"/>
      <w:r w:rsidRPr="00231D96">
        <w:rPr>
          <w:rFonts w:cstheme="minorHAnsi"/>
        </w:rPr>
        <w:t>Manager_address,5)) would give us the city of each address, because zip code is unique to each city</w:t>
      </w:r>
    </w:p>
    <w:p w14:paraId="60966F6B" w14:textId="77777777" w:rsidR="00D522CD" w:rsidRPr="00231D96" w:rsidRDefault="00D522CD" w:rsidP="00D522CD">
      <w:pPr>
        <w:rPr>
          <w:rFonts w:cstheme="minorHAnsi"/>
        </w:rPr>
      </w:pPr>
    </w:p>
    <w:p w14:paraId="063D351D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>--Q3</w:t>
      </w:r>
    </w:p>
    <w:p w14:paraId="752B59D2" w14:textId="77777777" w:rsidR="00D522CD" w:rsidRPr="00231D96" w:rsidRDefault="00D522CD" w:rsidP="00D522CD">
      <w:pPr>
        <w:rPr>
          <w:rFonts w:cstheme="minorHAnsi"/>
        </w:rPr>
      </w:pPr>
    </w:p>
    <w:p w14:paraId="1B21C7A6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>I would make the following changes to the file</w:t>
      </w:r>
    </w:p>
    <w:p w14:paraId="79F4F69B" w14:textId="77777777" w:rsidR="00D522CD" w:rsidRPr="00231D96" w:rsidRDefault="00D522CD" w:rsidP="00D522CD">
      <w:pPr>
        <w:rPr>
          <w:rFonts w:cstheme="minorHAnsi"/>
        </w:rPr>
      </w:pPr>
    </w:p>
    <w:p w14:paraId="45A58734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 xml:space="preserve">'PROJECT_MANAGER' </w:t>
      </w:r>
      <w:proofErr w:type="gramStart"/>
      <w:r w:rsidRPr="00231D96">
        <w:rPr>
          <w:rFonts w:cstheme="minorHAnsi"/>
        </w:rPr>
        <w:t>-  '</w:t>
      </w:r>
      <w:proofErr w:type="gramEnd"/>
      <w:r w:rsidRPr="00231D96">
        <w:rPr>
          <w:rFonts w:cstheme="minorHAnsi"/>
        </w:rPr>
        <w:t>FIRST_NAME','MIDDLE_NAME','LAST_NAME'  -- Also would ensure the table is more than 100 characters to ensure no loss of data in name</w:t>
      </w:r>
    </w:p>
    <w:p w14:paraId="7A40A922" w14:textId="77777777" w:rsidR="00D522CD" w:rsidRPr="00231D96" w:rsidRDefault="00D522CD" w:rsidP="00D522CD">
      <w:pPr>
        <w:rPr>
          <w:rFonts w:cstheme="minorHAnsi"/>
        </w:rPr>
      </w:pPr>
    </w:p>
    <w:p w14:paraId="1DA575FD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 xml:space="preserve">'MANAGER_PHONE' - 'AREA_CODE','PREFIX_NUMBER','LINE_NUMBER' -- The columns </w:t>
      </w:r>
      <w:proofErr w:type="gramStart"/>
      <w:r w:rsidRPr="00231D96">
        <w:rPr>
          <w:rFonts w:cstheme="minorHAnsi"/>
        </w:rPr>
        <w:t>have to</w:t>
      </w:r>
      <w:proofErr w:type="gramEnd"/>
      <w:r w:rsidRPr="00231D96">
        <w:rPr>
          <w:rFonts w:cstheme="minorHAnsi"/>
        </w:rPr>
        <w:t xml:space="preserve"> be INT variables</w:t>
      </w:r>
    </w:p>
    <w:p w14:paraId="6FAC2F78" w14:textId="77777777" w:rsidR="00D522CD" w:rsidRPr="00231D96" w:rsidRDefault="00D522CD" w:rsidP="00D522CD">
      <w:pPr>
        <w:rPr>
          <w:rFonts w:cstheme="minorHAnsi"/>
        </w:rPr>
      </w:pPr>
    </w:p>
    <w:p w14:paraId="3BA5F027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>'MANAGER_ADDRESS' - 'Address_line_No_1','Address_line_No_2','City','State','ZipCode'</w:t>
      </w:r>
    </w:p>
    <w:p w14:paraId="67FACED3" w14:textId="77777777" w:rsidR="00D522CD" w:rsidRPr="00231D96" w:rsidRDefault="00D522CD" w:rsidP="00D522CD">
      <w:pPr>
        <w:rPr>
          <w:rFonts w:cstheme="minorHAnsi"/>
        </w:rPr>
      </w:pPr>
    </w:p>
    <w:p w14:paraId="1BDD5982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>--Q4</w:t>
      </w:r>
    </w:p>
    <w:p w14:paraId="15BF9670" w14:textId="77777777" w:rsidR="00D522CD" w:rsidRPr="00231D96" w:rsidRDefault="00D522CD" w:rsidP="00D522CD">
      <w:pPr>
        <w:rPr>
          <w:rFonts w:cstheme="minorHAnsi"/>
        </w:rPr>
      </w:pPr>
    </w:p>
    <w:p w14:paraId="71FB01BA" w14:textId="77777777" w:rsidR="00D522CD" w:rsidRPr="00231D96" w:rsidRDefault="00D522CD" w:rsidP="00D522CD">
      <w:pPr>
        <w:rPr>
          <w:rFonts w:cstheme="minorHAnsi"/>
        </w:rPr>
      </w:pPr>
    </w:p>
    <w:p w14:paraId="457E41DE" w14:textId="77777777" w:rsidR="00D522CD" w:rsidRDefault="00D522CD" w:rsidP="00D522CD">
      <w:pPr>
        <w:rPr>
          <w:rFonts w:eastAsia="Times New Roman" w:cstheme="minorHAnsi"/>
          <w:lang w:eastAsia="en-GB"/>
        </w:rPr>
      </w:pPr>
      <w:r w:rsidRPr="00231D96">
        <w:rPr>
          <w:rFonts w:cstheme="minorHAnsi"/>
        </w:rPr>
        <w:t xml:space="preserve">We see that </w:t>
      </w:r>
      <w:r w:rsidRPr="00231D96">
        <w:rPr>
          <w:rFonts w:eastAsia="Times New Roman" w:cstheme="minorHAnsi"/>
          <w:color w:val="000000"/>
          <w:shd w:val="clear" w:color="auto" w:fill="FFFFFF"/>
          <w:lang w:eastAsia="en-GB"/>
        </w:rPr>
        <w:t>Holly B. Parker</w:t>
      </w:r>
      <w:r w:rsidRPr="00231D96">
        <w:rPr>
          <w:rFonts w:eastAsia="Times New Roman" w:cstheme="minorHAnsi"/>
          <w:lang w:eastAsia="en-GB"/>
        </w:rPr>
        <w:t xml:space="preserve"> and </w:t>
      </w:r>
      <w:r w:rsidRPr="00231D96">
        <w:rPr>
          <w:rFonts w:eastAsia="Times New Roman" w:cstheme="minorHAnsi"/>
          <w:color w:val="000000"/>
          <w:shd w:val="clear" w:color="auto" w:fill="FFFFFF"/>
          <w:lang w:eastAsia="en-GB"/>
        </w:rPr>
        <w:t xml:space="preserve">George F. </w:t>
      </w:r>
      <w:proofErr w:type="spellStart"/>
      <w:r w:rsidRPr="00231D96">
        <w:rPr>
          <w:rFonts w:eastAsia="Times New Roman" w:cstheme="minorHAnsi"/>
          <w:color w:val="000000"/>
          <w:shd w:val="clear" w:color="auto" w:fill="FFFFFF"/>
          <w:lang w:eastAsia="en-GB"/>
        </w:rPr>
        <w:t>Dorts</w:t>
      </w:r>
      <w:proofErr w:type="spellEnd"/>
      <w:r w:rsidRPr="00231D96">
        <w:rPr>
          <w:rFonts w:eastAsia="Times New Roman" w:cstheme="minorHAnsi"/>
          <w:lang w:eastAsia="en-GB"/>
        </w:rPr>
        <w:t xml:space="preserve"> have 3 and 2 separate projects respectively.  </w:t>
      </w:r>
      <w:proofErr w:type="gramStart"/>
      <w:r>
        <w:rPr>
          <w:rFonts w:eastAsia="Times New Roman" w:cstheme="minorHAnsi"/>
          <w:lang w:eastAsia="en-GB"/>
        </w:rPr>
        <w:t>So</w:t>
      </w:r>
      <w:proofErr w:type="gramEnd"/>
      <w:r>
        <w:rPr>
          <w:rFonts w:eastAsia="Times New Roman" w:cstheme="minorHAnsi"/>
          <w:lang w:eastAsia="en-GB"/>
        </w:rPr>
        <w:t xml:space="preserve"> their manager information is repeated in the dataset. The solutions for this </w:t>
      </w:r>
      <w:proofErr w:type="gramStart"/>
      <w:r>
        <w:rPr>
          <w:rFonts w:eastAsia="Times New Roman" w:cstheme="minorHAnsi"/>
          <w:lang w:eastAsia="en-GB"/>
        </w:rPr>
        <w:t>is</w:t>
      </w:r>
      <w:proofErr w:type="gramEnd"/>
      <w:r>
        <w:rPr>
          <w:rFonts w:eastAsia="Times New Roman" w:cstheme="minorHAnsi"/>
          <w:lang w:eastAsia="en-GB"/>
        </w:rPr>
        <w:t xml:space="preserve"> to have two tables: One with the Manager info and one with the project info (which includes Manager ID or Manager Name).</w:t>
      </w:r>
    </w:p>
    <w:p w14:paraId="17B1C0E3" w14:textId="77777777" w:rsidR="00D522CD" w:rsidRDefault="00D522CD" w:rsidP="00D522CD">
      <w:pPr>
        <w:rPr>
          <w:rFonts w:eastAsia="Times New Roman" w:cstheme="minorHAnsi"/>
          <w:lang w:eastAsia="en-GB"/>
        </w:rPr>
      </w:pPr>
    </w:p>
    <w:p w14:paraId="7EDCD325" w14:textId="1419F502" w:rsidR="00D522CD" w:rsidRPr="00D522CD" w:rsidRDefault="00D522CD" w:rsidP="00D522CD">
      <w:pPr>
        <w:rPr>
          <w:rFonts w:eastAsia="Times New Roman" w:cstheme="minorHAnsi"/>
          <w:lang w:eastAsia="en-GB"/>
        </w:rPr>
      </w:pPr>
      <w:r>
        <w:rPr>
          <w:rFonts w:eastAsia="Times New Roman" w:cstheme="minorHAnsi"/>
          <w:lang w:eastAsia="en-GB"/>
        </w:rPr>
        <w:t>Another would be Manager Name could be entered wrongly which might result in duplicates.</w:t>
      </w:r>
    </w:p>
    <w:p w14:paraId="1ADECFE8" w14:textId="77777777" w:rsidR="00D522CD" w:rsidRDefault="00D522CD" w:rsidP="00D522CD">
      <w:pPr>
        <w:rPr>
          <w:rFonts w:asciiTheme="minorHAnsi" w:hAnsiTheme="minorHAnsi"/>
          <w:kern w:val="2"/>
          <w:sz w:val="24"/>
        </w:rPr>
      </w:pPr>
    </w:p>
    <w:p w14:paraId="70DAC73A" w14:textId="77777777" w:rsidR="00D522CD" w:rsidRDefault="00D522CD" w:rsidP="00D522CD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roblems 5-6 page 32 and 33.</w:t>
      </w:r>
    </w:p>
    <w:p w14:paraId="37C86A38" w14:textId="1E9FA97B" w:rsidR="00D522CD" w:rsidRDefault="00D522CD" w:rsidP="00D522CD">
      <w:pPr>
        <w:rPr>
          <w:b/>
          <w:kern w:val="2"/>
          <w:sz w:val="32"/>
          <w:szCs w:val="32"/>
        </w:rPr>
      </w:pPr>
    </w:p>
    <w:p w14:paraId="6E35A3EE" w14:textId="77777777" w:rsidR="00D522CD" w:rsidRDefault="00D522CD" w:rsidP="00D522CD">
      <w:pPr>
        <w:rPr>
          <w:b/>
          <w:kern w:val="2"/>
          <w:sz w:val="32"/>
          <w:szCs w:val="32"/>
        </w:rPr>
      </w:pPr>
    </w:p>
    <w:p w14:paraId="789D1BA3" w14:textId="77777777" w:rsidR="00D522CD" w:rsidRDefault="00D522CD" w:rsidP="00D522CD">
      <w:pPr>
        <w:rPr>
          <w:bCs/>
          <w:kern w:val="2"/>
        </w:rPr>
      </w:pPr>
      <w:r>
        <w:rPr>
          <w:bCs/>
          <w:kern w:val="2"/>
        </w:rPr>
        <w:t>--</w:t>
      </w:r>
      <w:r w:rsidRPr="00231D96">
        <w:rPr>
          <w:bCs/>
          <w:kern w:val="2"/>
        </w:rPr>
        <w:t>Q</w:t>
      </w:r>
      <w:r>
        <w:rPr>
          <w:bCs/>
          <w:kern w:val="2"/>
        </w:rPr>
        <w:t>5</w:t>
      </w:r>
    </w:p>
    <w:p w14:paraId="3E3A3D51" w14:textId="77777777" w:rsidR="00D522CD" w:rsidRDefault="00D522CD" w:rsidP="00D522CD">
      <w:pPr>
        <w:rPr>
          <w:bCs/>
          <w:kern w:val="2"/>
        </w:rPr>
      </w:pPr>
    </w:p>
    <w:p w14:paraId="5B4F2511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  <w:r>
        <w:rPr>
          <w:rFonts w:eastAsia="Times New Roman" w:cstheme="minorHAnsi"/>
          <w:bCs/>
          <w:lang w:eastAsia="en-GB"/>
        </w:rPr>
        <w:t>The table has `PROJ_NAME`, `EMP_NAME`, `JOB_CH0_HOUR` and `EMP_PHONE` have repeated multiple times in the given table as there could have been other foreign keys from different tables such as ‘PROJ_NUM’,’ EMP_NUM’ and ‘JOB_CODE’.</w:t>
      </w:r>
    </w:p>
    <w:p w14:paraId="064DD273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</w:p>
    <w:p w14:paraId="728F2E03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</w:p>
    <w:p w14:paraId="79E517AE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  <w:r>
        <w:rPr>
          <w:rFonts w:eastAsia="Times New Roman" w:cstheme="minorHAnsi"/>
          <w:bCs/>
          <w:lang w:eastAsia="en-GB"/>
        </w:rPr>
        <w:t>--Q6</w:t>
      </w:r>
    </w:p>
    <w:p w14:paraId="64CA724F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</w:p>
    <w:p w14:paraId="45902388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  <w:r>
        <w:rPr>
          <w:rFonts w:eastAsia="Times New Roman" w:cstheme="minorHAnsi"/>
          <w:bCs/>
          <w:lang w:eastAsia="en-GB"/>
        </w:rPr>
        <w:t>EMP_NAME: Could be divided into `FIRST_NAME`, `MIDDLE_NAME` and `LAST_NAME`.</w:t>
      </w:r>
    </w:p>
    <w:p w14:paraId="45AFE249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  <w:r>
        <w:rPr>
          <w:rFonts w:eastAsia="Times New Roman" w:cstheme="minorHAnsi"/>
          <w:bCs/>
          <w:lang w:eastAsia="en-GB"/>
        </w:rPr>
        <w:lastRenderedPageBreak/>
        <w:t>EMP_PHONE: Could be divided into `AREA_CODE`, `EXCHANGE_NUMBER` and `LINE_NUMBER`.</w:t>
      </w:r>
    </w:p>
    <w:p w14:paraId="0788E81C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</w:p>
    <w:p w14:paraId="5A1A4914" w14:textId="632473EA" w:rsidR="00D522CD" w:rsidRPr="00D522CD" w:rsidRDefault="00D522CD" w:rsidP="00D522CD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roblem 9 page 33.</w:t>
      </w:r>
    </w:p>
    <w:p w14:paraId="6AC43E9F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</w:p>
    <w:p w14:paraId="2A3D28A1" w14:textId="3D727376" w:rsidR="00D522CD" w:rsidRDefault="00D522CD" w:rsidP="00D522CD">
      <w:pPr>
        <w:rPr>
          <w:rFonts w:eastAsia="Times New Roman" w:cstheme="minorHAnsi"/>
          <w:bCs/>
          <w:lang w:eastAsia="en-GB"/>
        </w:rPr>
      </w:pPr>
      <w:r w:rsidRPr="00653074">
        <w:rPr>
          <w:rFonts w:eastAsia="Times New Roman" w:cstheme="minorHAnsi"/>
          <w:bCs/>
          <w:lang w:eastAsia="en-GB"/>
        </w:rPr>
        <w:t>-</w:t>
      </w:r>
      <w:r>
        <w:rPr>
          <w:rFonts w:eastAsia="Times New Roman" w:cstheme="minorHAnsi"/>
          <w:bCs/>
          <w:lang w:eastAsia="en-GB"/>
        </w:rPr>
        <w:t xml:space="preserve">- </w:t>
      </w:r>
      <w:r w:rsidRPr="00653074">
        <w:rPr>
          <w:rFonts w:eastAsia="Times New Roman" w:cstheme="minorHAnsi"/>
          <w:bCs/>
          <w:lang w:eastAsia="en-GB"/>
        </w:rPr>
        <w:t>Q9</w:t>
      </w:r>
    </w:p>
    <w:p w14:paraId="074C73A5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</w:p>
    <w:p w14:paraId="11874495" w14:textId="1AFD3B8A" w:rsidR="00D522CD" w:rsidRDefault="00D522CD" w:rsidP="00D522CD">
      <w:pPr>
        <w:rPr>
          <w:rFonts w:asciiTheme="minorHAnsi" w:hAnsiTheme="minorHAnsi"/>
          <w:kern w:val="2"/>
          <w:sz w:val="24"/>
        </w:rPr>
      </w:pPr>
      <w:r>
        <w:rPr>
          <w:rFonts w:eastAsia="Times New Roman" w:cstheme="minorHAnsi"/>
          <w:bCs/>
          <w:lang w:eastAsia="en-GB"/>
        </w:rPr>
        <w:t>`TEACHER_FNAME`, `TEACHER_LNAME` AND `TEACHER_INITIAL` repeats every time with repeating teachers time slot. Adding a column called `TEACHER_EMP_CODE` to simplify the table and add another table with Teacher info with the mapping information.</w:t>
      </w:r>
    </w:p>
    <w:p w14:paraId="69D6ED33" w14:textId="77777777" w:rsidR="00C1142A" w:rsidRPr="00FA5773" w:rsidRDefault="00C1142A" w:rsidP="00C1142A">
      <w:pPr>
        <w:rPr>
          <w:rFonts w:asciiTheme="minorHAnsi" w:hAnsiTheme="minorHAnsi"/>
          <w:kern w:val="2"/>
          <w:sz w:val="24"/>
        </w:rPr>
      </w:pPr>
    </w:p>
    <w:p w14:paraId="7556A394" w14:textId="77777777" w:rsidR="00C1142A" w:rsidRDefault="004F2DF8" w:rsidP="00C114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Chapter 2 Problems – Database Models</w:t>
      </w:r>
    </w:p>
    <w:p w14:paraId="17CE4DBE" w14:textId="77777777" w:rsidR="00C1142A" w:rsidRDefault="00C1142A" w:rsidP="00C1142A">
      <w:pPr>
        <w:rPr>
          <w:rFonts w:asciiTheme="minorHAnsi" w:hAnsiTheme="minorHAnsi"/>
          <w:b/>
          <w:kern w:val="2"/>
          <w:sz w:val="24"/>
        </w:rPr>
      </w:pPr>
    </w:p>
    <w:p w14:paraId="608937EE" w14:textId="03DA2422" w:rsidR="00C1142A" w:rsidRDefault="009C045E" w:rsidP="00C1142A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Do Problems 1-</w:t>
      </w:r>
      <w:r w:rsidR="00BF5DA1">
        <w:rPr>
          <w:rFonts w:asciiTheme="minorHAnsi" w:hAnsiTheme="minorHAnsi"/>
          <w:kern w:val="2"/>
          <w:sz w:val="24"/>
        </w:rPr>
        <w:t>5</w:t>
      </w:r>
      <w:r w:rsidR="00C1142A">
        <w:rPr>
          <w:rFonts w:asciiTheme="minorHAnsi" w:hAnsiTheme="minorHAnsi"/>
          <w:kern w:val="2"/>
          <w:sz w:val="24"/>
        </w:rPr>
        <w:t xml:space="preserve"> on page</w:t>
      </w:r>
      <w:r>
        <w:rPr>
          <w:rFonts w:asciiTheme="minorHAnsi" w:hAnsiTheme="minorHAnsi"/>
          <w:kern w:val="2"/>
          <w:sz w:val="24"/>
        </w:rPr>
        <w:t>s</w:t>
      </w:r>
      <w:r w:rsidR="00C1142A">
        <w:rPr>
          <w:rFonts w:asciiTheme="minorHAnsi" w:hAnsiTheme="minorHAnsi"/>
          <w:kern w:val="2"/>
          <w:sz w:val="24"/>
        </w:rPr>
        <w:t xml:space="preserve"> </w:t>
      </w:r>
      <w:r w:rsidR="00120CC4">
        <w:rPr>
          <w:rFonts w:asciiTheme="minorHAnsi" w:hAnsiTheme="minorHAnsi"/>
          <w:kern w:val="2"/>
          <w:sz w:val="24"/>
        </w:rPr>
        <w:t>6</w:t>
      </w:r>
      <w:r w:rsidR="00343DE1">
        <w:rPr>
          <w:rFonts w:asciiTheme="minorHAnsi" w:hAnsiTheme="minorHAnsi"/>
          <w:kern w:val="2"/>
          <w:sz w:val="24"/>
        </w:rPr>
        <w:t>3</w:t>
      </w:r>
      <w:r w:rsidR="00120CC4">
        <w:rPr>
          <w:rFonts w:asciiTheme="minorHAnsi" w:hAnsiTheme="minorHAnsi"/>
          <w:kern w:val="2"/>
          <w:sz w:val="24"/>
        </w:rPr>
        <w:t>-6</w:t>
      </w:r>
      <w:r w:rsidR="00343DE1">
        <w:rPr>
          <w:rFonts w:asciiTheme="minorHAnsi" w:hAnsiTheme="minorHAnsi"/>
          <w:kern w:val="2"/>
          <w:sz w:val="24"/>
        </w:rPr>
        <w:t>4</w:t>
      </w:r>
      <w:r w:rsidR="00120CC4">
        <w:rPr>
          <w:rFonts w:asciiTheme="minorHAnsi" w:hAnsiTheme="minorHAnsi"/>
          <w:kern w:val="2"/>
          <w:sz w:val="24"/>
        </w:rPr>
        <w:t xml:space="preserve"> of our textbook using the data provided in the book figures.</w:t>
      </w:r>
    </w:p>
    <w:p w14:paraId="38A9664F" w14:textId="48727660" w:rsidR="00226621" w:rsidRDefault="00226621" w:rsidP="00C1142A">
      <w:pPr>
        <w:rPr>
          <w:rFonts w:asciiTheme="minorHAnsi" w:hAnsiTheme="minorHAnsi"/>
          <w:kern w:val="2"/>
          <w:sz w:val="24"/>
        </w:rPr>
      </w:pPr>
    </w:p>
    <w:p w14:paraId="4ADA4875" w14:textId="3AD2B07B" w:rsidR="00341EBB" w:rsidRDefault="00226621" w:rsidP="009F290C">
      <w:pPr>
        <w:rPr>
          <w:rFonts w:asciiTheme="minorHAnsi" w:hAnsiTheme="minorHAnsi"/>
          <w:b/>
          <w:kern w:val="2"/>
          <w:szCs w:val="22"/>
        </w:rPr>
      </w:pPr>
      <w:r>
        <w:rPr>
          <w:rFonts w:asciiTheme="minorHAnsi" w:hAnsiTheme="minorHAnsi"/>
          <w:b/>
          <w:kern w:val="2"/>
          <w:szCs w:val="22"/>
        </w:rPr>
        <w:t>To make the ERD diagrams, keep it simple.  Just draw the ERD diagrams with pen and paper then simply take a camera shot (.jpg) and include the camera shot of the ERD here in the homework assignment.</w:t>
      </w:r>
    </w:p>
    <w:p w14:paraId="2C345347" w14:textId="6E6B8828" w:rsidR="00226621" w:rsidRDefault="00226621" w:rsidP="009F290C">
      <w:pPr>
        <w:rPr>
          <w:rFonts w:asciiTheme="minorHAnsi" w:hAnsiTheme="minorHAnsi"/>
          <w:b/>
          <w:kern w:val="2"/>
          <w:szCs w:val="22"/>
        </w:rPr>
      </w:pPr>
    </w:p>
    <w:p w14:paraId="2E535DAB" w14:textId="77777777" w:rsidR="00226621" w:rsidRDefault="00226621" w:rsidP="009F290C">
      <w:pPr>
        <w:rPr>
          <w:rFonts w:asciiTheme="minorHAnsi" w:hAnsiTheme="minorHAnsi"/>
          <w:b/>
          <w:kern w:val="2"/>
          <w:szCs w:val="22"/>
        </w:rPr>
      </w:pPr>
    </w:p>
    <w:p w14:paraId="71FC08FA" w14:textId="69A49F23" w:rsidR="00120CC4" w:rsidRPr="00120CC4" w:rsidRDefault="00120CC4" w:rsidP="009F290C">
      <w:pPr>
        <w:rPr>
          <w:rFonts w:asciiTheme="minorHAnsi" w:hAnsiTheme="minorHAnsi"/>
          <w:b/>
          <w:kern w:val="2"/>
          <w:szCs w:val="22"/>
        </w:rPr>
      </w:pPr>
      <w:r w:rsidRPr="00120CC4">
        <w:rPr>
          <w:rFonts w:asciiTheme="minorHAnsi" w:hAnsiTheme="minorHAnsi"/>
          <w:b/>
          <w:kern w:val="2"/>
          <w:szCs w:val="22"/>
        </w:rPr>
        <w:t xml:space="preserve">For the following SQL coding problems use the </w:t>
      </w:r>
      <w:r w:rsidR="00356606">
        <w:rPr>
          <w:rFonts w:asciiTheme="minorHAnsi" w:hAnsiTheme="minorHAnsi"/>
          <w:b/>
          <w:kern w:val="2"/>
          <w:szCs w:val="22"/>
        </w:rPr>
        <w:t>“</w:t>
      </w:r>
      <w:proofErr w:type="spellStart"/>
      <w:r w:rsidRPr="00120CC4">
        <w:rPr>
          <w:rFonts w:asciiTheme="minorHAnsi" w:hAnsiTheme="minorHAnsi"/>
          <w:b/>
          <w:kern w:val="2"/>
          <w:szCs w:val="22"/>
        </w:rPr>
        <w:t>University</w:t>
      </w:r>
      <w:r w:rsidR="00397417">
        <w:rPr>
          <w:rFonts w:asciiTheme="minorHAnsi" w:hAnsiTheme="minorHAnsi"/>
          <w:b/>
          <w:kern w:val="2"/>
          <w:szCs w:val="22"/>
        </w:rPr>
        <w:t>_DDL</w:t>
      </w:r>
      <w:r w:rsidR="00356606">
        <w:rPr>
          <w:rFonts w:asciiTheme="minorHAnsi" w:hAnsiTheme="minorHAnsi"/>
          <w:b/>
          <w:kern w:val="2"/>
          <w:szCs w:val="22"/>
        </w:rPr>
        <w:t>.sql</w:t>
      </w:r>
      <w:proofErr w:type="spellEnd"/>
      <w:r w:rsidR="00356606">
        <w:rPr>
          <w:rFonts w:asciiTheme="minorHAnsi" w:hAnsiTheme="minorHAnsi"/>
          <w:b/>
          <w:kern w:val="2"/>
          <w:szCs w:val="22"/>
        </w:rPr>
        <w:t xml:space="preserve">” script </w:t>
      </w:r>
      <w:r w:rsidR="00341EBB">
        <w:rPr>
          <w:rFonts w:asciiTheme="minorHAnsi" w:hAnsiTheme="minorHAnsi"/>
          <w:b/>
          <w:kern w:val="2"/>
          <w:szCs w:val="22"/>
        </w:rPr>
        <w:t xml:space="preserve">found in elearning </w:t>
      </w:r>
      <w:r w:rsidR="00356606">
        <w:rPr>
          <w:rFonts w:asciiTheme="minorHAnsi" w:hAnsiTheme="minorHAnsi"/>
          <w:b/>
          <w:kern w:val="2"/>
          <w:szCs w:val="22"/>
        </w:rPr>
        <w:t xml:space="preserve">to create yours tables in Oracle </w:t>
      </w:r>
      <w:proofErr w:type="spellStart"/>
      <w:r w:rsidR="00356606">
        <w:rPr>
          <w:rFonts w:asciiTheme="minorHAnsi" w:hAnsiTheme="minorHAnsi"/>
          <w:b/>
          <w:kern w:val="2"/>
          <w:szCs w:val="22"/>
        </w:rPr>
        <w:t>LiveSQL</w:t>
      </w:r>
      <w:proofErr w:type="spellEnd"/>
      <w:r w:rsidR="00341EBB">
        <w:rPr>
          <w:rFonts w:asciiTheme="minorHAnsi" w:hAnsiTheme="minorHAnsi"/>
          <w:b/>
          <w:kern w:val="2"/>
          <w:szCs w:val="22"/>
        </w:rPr>
        <w:t xml:space="preserve"> session.</w:t>
      </w:r>
    </w:p>
    <w:p w14:paraId="6CF160F8" w14:textId="665593FF" w:rsidR="00120CC4" w:rsidRDefault="00120CC4" w:rsidP="009F290C">
      <w:pPr>
        <w:rPr>
          <w:rFonts w:asciiTheme="minorHAnsi" w:hAnsiTheme="minorHAnsi"/>
          <w:kern w:val="2"/>
          <w:sz w:val="24"/>
        </w:rPr>
      </w:pPr>
    </w:p>
    <w:p w14:paraId="0321F791" w14:textId="77777777" w:rsidR="007356C1" w:rsidRDefault="007356C1" w:rsidP="002E5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 xml:space="preserve">Problem #1 – </w:t>
      </w:r>
      <w:r w:rsidR="009D0994">
        <w:rPr>
          <w:rFonts w:asciiTheme="minorHAnsi" w:hAnsiTheme="minorHAnsi"/>
          <w:b/>
          <w:kern w:val="2"/>
          <w:sz w:val="24"/>
        </w:rPr>
        <w:t>Retrieving all rows and all columns from a table</w:t>
      </w:r>
    </w:p>
    <w:p w14:paraId="492337B0" w14:textId="77777777" w:rsidR="007356C1" w:rsidRDefault="007356C1" w:rsidP="009F290C">
      <w:pPr>
        <w:rPr>
          <w:rFonts w:asciiTheme="minorHAnsi" w:hAnsiTheme="minorHAnsi"/>
          <w:b/>
          <w:kern w:val="2"/>
          <w:sz w:val="24"/>
        </w:rPr>
      </w:pPr>
    </w:p>
    <w:p w14:paraId="671C35C0" w14:textId="77777777" w:rsidR="009D0994" w:rsidRDefault="009D0994" w:rsidP="0032746E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For each of our tables, retrieve all rows and all columns.</w:t>
      </w:r>
    </w:p>
    <w:p w14:paraId="4046FD49" w14:textId="77777777" w:rsidR="009D0994" w:rsidRDefault="009D0994" w:rsidP="0032746E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Tables are Student, Faculty, Offering, Course, and Enrollment</w:t>
      </w:r>
    </w:p>
    <w:p w14:paraId="7E6FC0FE" w14:textId="3E991808" w:rsidR="00315786" w:rsidRDefault="00315786" w:rsidP="0032746E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(no need to sort at this point)</w:t>
      </w:r>
    </w:p>
    <w:p w14:paraId="123BC9C5" w14:textId="5D7348EA" w:rsidR="00341EBB" w:rsidRDefault="00341EBB" w:rsidP="0032746E">
      <w:pPr>
        <w:rPr>
          <w:rFonts w:asciiTheme="minorHAnsi" w:hAnsiTheme="minorHAnsi"/>
          <w:kern w:val="2"/>
          <w:sz w:val="24"/>
        </w:rPr>
      </w:pPr>
    </w:p>
    <w:p w14:paraId="2AC1255B" w14:textId="77777777" w:rsidR="00341EBB" w:rsidRDefault="00341EBB" w:rsidP="0032746E">
      <w:pPr>
        <w:rPr>
          <w:rFonts w:asciiTheme="minorHAnsi" w:hAnsiTheme="minorHAnsi"/>
          <w:kern w:val="2"/>
          <w:sz w:val="24"/>
        </w:rPr>
      </w:pPr>
    </w:p>
    <w:p w14:paraId="204BCA8F" w14:textId="77777777" w:rsidR="007D648C" w:rsidRDefault="0019585A" w:rsidP="001958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Problem #2 – Retrieving a subset of columns from a table and sorting them</w:t>
      </w:r>
      <w:r w:rsidR="009C2ED7">
        <w:rPr>
          <w:rFonts w:asciiTheme="minorHAnsi" w:hAnsiTheme="minorHAnsi"/>
          <w:b/>
          <w:kern w:val="2"/>
          <w:sz w:val="24"/>
        </w:rPr>
        <w:t xml:space="preserve"> </w:t>
      </w:r>
    </w:p>
    <w:p w14:paraId="16A69436" w14:textId="77777777" w:rsidR="0019585A" w:rsidRDefault="009C2ED7" w:rsidP="001958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both with and without the ASC keyword</w:t>
      </w:r>
    </w:p>
    <w:p w14:paraId="0F90A14E" w14:textId="77777777" w:rsidR="0019585A" w:rsidRDefault="0019585A" w:rsidP="0019585A">
      <w:pPr>
        <w:rPr>
          <w:rFonts w:asciiTheme="minorHAnsi" w:hAnsiTheme="minorHAnsi"/>
          <w:b/>
          <w:kern w:val="2"/>
          <w:sz w:val="24"/>
        </w:rPr>
      </w:pPr>
    </w:p>
    <w:p w14:paraId="3A88DDF7" w14:textId="77777777" w:rsidR="0019585A" w:rsidRPr="0019585A" w:rsidRDefault="0019585A" w:rsidP="0019585A">
      <w:pPr>
        <w:rPr>
          <w:rFonts w:asciiTheme="minorHAnsi" w:hAnsiTheme="minorHAnsi"/>
          <w:kern w:val="2"/>
          <w:sz w:val="24"/>
        </w:rPr>
      </w:pPr>
      <w:r w:rsidRPr="0019585A">
        <w:rPr>
          <w:rFonts w:asciiTheme="minorHAnsi" w:hAnsiTheme="minorHAnsi"/>
          <w:kern w:val="2"/>
          <w:sz w:val="24"/>
        </w:rPr>
        <w:t>Retrieve the student number, student first name, and student last name for all students</w:t>
      </w:r>
    </w:p>
    <w:p w14:paraId="2FB82226" w14:textId="77777777" w:rsidR="00C34D7E" w:rsidRDefault="0019585A" w:rsidP="0019585A">
      <w:pPr>
        <w:rPr>
          <w:rFonts w:asciiTheme="minorHAnsi" w:hAnsiTheme="minorHAnsi"/>
          <w:b/>
          <w:kern w:val="2"/>
          <w:sz w:val="24"/>
        </w:rPr>
      </w:pPr>
      <w:r w:rsidRPr="0019585A">
        <w:rPr>
          <w:rFonts w:asciiTheme="minorHAnsi" w:hAnsiTheme="minorHAnsi"/>
          <w:kern w:val="2"/>
          <w:sz w:val="24"/>
        </w:rPr>
        <w:t>Sort the results by student last name then by student first name</w:t>
      </w:r>
    </w:p>
    <w:p w14:paraId="4602E857" w14:textId="77777777" w:rsidR="00ED3DCC" w:rsidRDefault="00C34D7E" w:rsidP="0019585A">
      <w:pPr>
        <w:rPr>
          <w:rFonts w:asciiTheme="minorHAnsi" w:hAnsiTheme="minorHAnsi"/>
          <w:kern w:val="2"/>
          <w:sz w:val="24"/>
        </w:rPr>
      </w:pPr>
      <w:r w:rsidRPr="00C34D7E">
        <w:rPr>
          <w:rFonts w:asciiTheme="minorHAnsi" w:hAnsiTheme="minorHAnsi"/>
          <w:kern w:val="2"/>
          <w:sz w:val="24"/>
        </w:rPr>
        <w:t>Use</w:t>
      </w:r>
      <w:r>
        <w:rPr>
          <w:rFonts w:asciiTheme="minorHAnsi" w:hAnsiTheme="minorHAnsi"/>
          <w:kern w:val="2"/>
          <w:sz w:val="24"/>
        </w:rPr>
        <w:t xml:space="preserve"> the ASC ke</w:t>
      </w:r>
      <w:r w:rsidR="00ED3DCC">
        <w:rPr>
          <w:rFonts w:asciiTheme="minorHAnsi" w:hAnsiTheme="minorHAnsi"/>
          <w:kern w:val="2"/>
          <w:sz w:val="24"/>
        </w:rPr>
        <w:t>yword on the query</w:t>
      </w:r>
    </w:p>
    <w:p w14:paraId="029E7B0F" w14:textId="77777777" w:rsidR="00341EBB" w:rsidRDefault="00341EBB" w:rsidP="0019585A">
      <w:pPr>
        <w:rPr>
          <w:rFonts w:asciiTheme="minorHAnsi" w:hAnsiTheme="minorHAnsi"/>
          <w:kern w:val="2"/>
          <w:sz w:val="24"/>
        </w:rPr>
      </w:pPr>
    </w:p>
    <w:p w14:paraId="789837F4" w14:textId="7FF55A84" w:rsidR="00C34D7E" w:rsidRPr="00C34D7E" w:rsidRDefault="00ED3DCC" w:rsidP="0019585A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R</w:t>
      </w:r>
      <w:r w:rsidR="00C34D7E">
        <w:rPr>
          <w:rFonts w:asciiTheme="minorHAnsi" w:hAnsiTheme="minorHAnsi"/>
          <w:kern w:val="2"/>
          <w:sz w:val="24"/>
        </w:rPr>
        <w:t>epeat the query omi</w:t>
      </w:r>
      <w:r>
        <w:rPr>
          <w:rFonts w:asciiTheme="minorHAnsi" w:hAnsiTheme="minorHAnsi"/>
          <w:kern w:val="2"/>
          <w:sz w:val="24"/>
        </w:rPr>
        <w:t>tting ASC</w:t>
      </w:r>
    </w:p>
    <w:p w14:paraId="02A7907E" w14:textId="4EC2E08F" w:rsidR="0019585A" w:rsidRDefault="0019585A" w:rsidP="0019585A">
      <w:pPr>
        <w:rPr>
          <w:rFonts w:asciiTheme="minorHAnsi" w:hAnsiTheme="minorHAnsi"/>
          <w:b/>
          <w:kern w:val="2"/>
          <w:sz w:val="24"/>
        </w:rPr>
      </w:pPr>
    </w:p>
    <w:p w14:paraId="252DB940" w14:textId="77777777" w:rsidR="00341EBB" w:rsidRDefault="00341EBB" w:rsidP="0019585A">
      <w:pPr>
        <w:rPr>
          <w:rFonts w:asciiTheme="minorHAnsi" w:hAnsiTheme="minorHAnsi"/>
          <w:b/>
          <w:kern w:val="2"/>
          <w:sz w:val="24"/>
        </w:rPr>
      </w:pPr>
    </w:p>
    <w:p w14:paraId="715EE732" w14:textId="77777777" w:rsidR="0057444C" w:rsidRDefault="0019585A" w:rsidP="005744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Problem #3 – Retrieving a subset of columns from a table and sorting them</w:t>
      </w:r>
      <w:r w:rsidR="00852900">
        <w:rPr>
          <w:rFonts w:asciiTheme="minorHAnsi" w:hAnsiTheme="minorHAnsi"/>
          <w:b/>
          <w:kern w:val="2"/>
          <w:sz w:val="24"/>
        </w:rPr>
        <w:t xml:space="preserve"> on multiple columns mixing ascending and descending order</w:t>
      </w:r>
      <w:r w:rsidR="009C2ED7">
        <w:rPr>
          <w:rFonts w:asciiTheme="minorHAnsi" w:hAnsiTheme="minorHAnsi"/>
          <w:b/>
          <w:kern w:val="2"/>
          <w:sz w:val="24"/>
        </w:rPr>
        <w:t xml:space="preserve">, using </w:t>
      </w:r>
      <w:r w:rsidR="0057444C">
        <w:rPr>
          <w:rFonts w:asciiTheme="minorHAnsi" w:hAnsiTheme="minorHAnsi"/>
          <w:b/>
          <w:kern w:val="2"/>
          <w:sz w:val="24"/>
        </w:rPr>
        <w:t xml:space="preserve">both </w:t>
      </w:r>
      <w:r w:rsidR="009C2ED7">
        <w:rPr>
          <w:rFonts w:asciiTheme="minorHAnsi" w:hAnsiTheme="minorHAnsi"/>
          <w:b/>
          <w:kern w:val="2"/>
          <w:sz w:val="24"/>
        </w:rPr>
        <w:t>named and positional notation</w:t>
      </w:r>
    </w:p>
    <w:p w14:paraId="60D8568F" w14:textId="77777777" w:rsidR="0019585A" w:rsidRDefault="0019585A" w:rsidP="0019585A">
      <w:pPr>
        <w:rPr>
          <w:rFonts w:asciiTheme="minorHAnsi" w:hAnsiTheme="minorHAnsi"/>
          <w:b/>
          <w:kern w:val="2"/>
          <w:sz w:val="24"/>
        </w:rPr>
      </w:pPr>
    </w:p>
    <w:p w14:paraId="667DA45B" w14:textId="77777777" w:rsidR="00852900" w:rsidRPr="00852900" w:rsidRDefault="00852900" w:rsidP="00852900">
      <w:pPr>
        <w:rPr>
          <w:rFonts w:asciiTheme="minorHAnsi" w:hAnsiTheme="minorHAnsi"/>
          <w:kern w:val="2"/>
          <w:sz w:val="24"/>
        </w:rPr>
      </w:pPr>
      <w:r w:rsidRPr="00852900">
        <w:rPr>
          <w:rFonts w:asciiTheme="minorHAnsi" w:hAnsiTheme="minorHAnsi"/>
          <w:kern w:val="2"/>
          <w:sz w:val="24"/>
        </w:rPr>
        <w:t>Retrieve the student last name, student first name, and GPA for all students</w:t>
      </w:r>
    </w:p>
    <w:p w14:paraId="7D173349" w14:textId="77777777" w:rsidR="00852900" w:rsidRDefault="00852900" w:rsidP="00852900">
      <w:pPr>
        <w:rPr>
          <w:rFonts w:asciiTheme="minorHAnsi" w:hAnsiTheme="minorHAnsi"/>
          <w:kern w:val="2"/>
          <w:sz w:val="24"/>
        </w:rPr>
      </w:pPr>
      <w:r w:rsidRPr="00852900">
        <w:rPr>
          <w:rFonts w:asciiTheme="minorHAnsi" w:hAnsiTheme="minorHAnsi"/>
          <w:kern w:val="2"/>
          <w:sz w:val="24"/>
        </w:rPr>
        <w:t>Sort the results by GPA highest first, then by student last name, then by student first name</w:t>
      </w:r>
    </w:p>
    <w:p w14:paraId="7E177DDD" w14:textId="77777777" w:rsidR="00AB68FA" w:rsidRDefault="00C34D7E" w:rsidP="00852900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lastRenderedPageBreak/>
        <w:t>Use column names to sort (omit ASC)</w:t>
      </w:r>
    </w:p>
    <w:p w14:paraId="6B5A3D7A" w14:textId="77777777" w:rsidR="00341EBB" w:rsidRDefault="00341EBB" w:rsidP="00852900">
      <w:pPr>
        <w:rPr>
          <w:rFonts w:asciiTheme="minorHAnsi" w:hAnsiTheme="minorHAnsi"/>
          <w:kern w:val="2"/>
          <w:sz w:val="24"/>
        </w:rPr>
      </w:pPr>
    </w:p>
    <w:p w14:paraId="66447B59" w14:textId="35C8971E" w:rsidR="00C34D7E" w:rsidRDefault="00AB68FA" w:rsidP="00852900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R</w:t>
      </w:r>
      <w:r w:rsidR="00C34D7E">
        <w:rPr>
          <w:rFonts w:asciiTheme="minorHAnsi" w:hAnsiTheme="minorHAnsi"/>
          <w:kern w:val="2"/>
          <w:sz w:val="24"/>
        </w:rPr>
        <w:t>epeat the query using positional notation</w:t>
      </w:r>
    </w:p>
    <w:p w14:paraId="6C3CED1B" w14:textId="662883EB" w:rsidR="00C34D7E" w:rsidRDefault="00C34D7E" w:rsidP="00C34D7E">
      <w:pPr>
        <w:rPr>
          <w:rFonts w:asciiTheme="minorHAnsi" w:hAnsiTheme="minorHAnsi"/>
          <w:kern w:val="2"/>
          <w:sz w:val="24"/>
        </w:rPr>
      </w:pPr>
    </w:p>
    <w:p w14:paraId="3B59CD00" w14:textId="77777777" w:rsidR="00341EBB" w:rsidRDefault="00341EBB" w:rsidP="00C34D7E">
      <w:pPr>
        <w:rPr>
          <w:rFonts w:asciiTheme="minorHAnsi" w:hAnsiTheme="minorHAnsi"/>
          <w:kern w:val="2"/>
          <w:sz w:val="24"/>
        </w:rPr>
      </w:pPr>
    </w:p>
    <w:p w14:paraId="78611499" w14:textId="77777777" w:rsidR="00A406CD" w:rsidRDefault="00A406CD" w:rsidP="00A406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 xml:space="preserve">Problem #4 – </w:t>
      </w:r>
      <w:r w:rsidR="00587EE8">
        <w:rPr>
          <w:rFonts w:asciiTheme="minorHAnsi" w:hAnsiTheme="minorHAnsi"/>
          <w:b/>
          <w:kern w:val="2"/>
          <w:sz w:val="24"/>
        </w:rPr>
        <w:t>Retrieving columns from a table both with and without duplicates</w:t>
      </w:r>
    </w:p>
    <w:p w14:paraId="3F603216" w14:textId="77777777" w:rsidR="00A406CD" w:rsidRDefault="00A406CD" w:rsidP="00A406CD">
      <w:pPr>
        <w:rPr>
          <w:rFonts w:asciiTheme="minorHAnsi" w:hAnsiTheme="minorHAnsi"/>
          <w:b/>
          <w:kern w:val="2"/>
          <w:sz w:val="24"/>
        </w:rPr>
      </w:pPr>
    </w:p>
    <w:p w14:paraId="686E3D3F" w14:textId="77777777" w:rsidR="00AD39EF" w:rsidRDefault="00587EE8" w:rsidP="00587EE8">
      <w:pPr>
        <w:rPr>
          <w:rFonts w:asciiTheme="minorHAnsi" w:hAnsiTheme="minorHAnsi"/>
          <w:kern w:val="2"/>
          <w:sz w:val="24"/>
        </w:rPr>
      </w:pPr>
      <w:r w:rsidRPr="00587EE8">
        <w:rPr>
          <w:rFonts w:asciiTheme="minorHAnsi" w:hAnsiTheme="minorHAnsi"/>
          <w:kern w:val="2"/>
          <w:sz w:val="24"/>
        </w:rPr>
        <w:t xml:space="preserve">Retrieve the student city and class for all students </w:t>
      </w:r>
      <w:r>
        <w:rPr>
          <w:rFonts w:asciiTheme="minorHAnsi" w:hAnsiTheme="minorHAnsi"/>
          <w:kern w:val="2"/>
          <w:sz w:val="24"/>
        </w:rPr>
        <w:t xml:space="preserve">with </w:t>
      </w:r>
      <w:r w:rsidR="00AD39EF">
        <w:rPr>
          <w:rFonts w:asciiTheme="minorHAnsi" w:hAnsiTheme="minorHAnsi"/>
          <w:kern w:val="2"/>
          <w:sz w:val="24"/>
        </w:rPr>
        <w:t>duplicates</w:t>
      </w:r>
    </w:p>
    <w:p w14:paraId="5CA15F0F" w14:textId="77777777" w:rsidR="00341EBB" w:rsidRDefault="00341EBB" w:rsidP="00587EE8">
      <w:pPr>
        <w:rPr>
          <w:rFonts w:asciiTheme="minorHAnsi" w:hAnsiTheme="minorHAnsi"/>
          <w:kern w:val="2"/>
          <w:sz w:val="24"/>
        </w:rPr>
      </w:pPr>
    </w:p>
    <w:p w14:paraId="6830901F" w14:textId="36EA7BEF" w:rsidR="00587EE8" w:rsidRPr="00587EE8" w:rsidRDefault="00AD39EF" w:rsidP="00587EE8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Repeat query</w:t>
      </w:r>
      <w:r w:rsidR="00587EE8">
        <w:rPr>
          <w:rFonts w:asciiTheme="minorHAnsi" w:hAnsiTheme="minorHAnsi"/>
          <w:kern w:val="2"/>
          <w:sz w:val="24"/>
        </w:rPr>
        <w:t xml:space="preserve"> without duplicates</w:t>
      </w:r>
    </w:p>
    <w:p w14:paraId="2A15E73B" w14:textId="7F1A51C9" w:rsidR="00C95503" w:rsidRDefault="00C95503" w:rsidP="00587EE8">
      <w:pPr>
        <w:rPr>
          <w:rFonts w:asciiTheme="minorHAnsi" w:hAnsiTheme="minorHAnsi"/>
          <w:kern w:val="2"/>
          <w:sz w:val="24"/>
        </w:rPr>
      </w:pPr>
    </w:p>
    <w:p w14:paraId="2FC09597" w14:textId="77777777" w:rsidR="00341EBB" w:rsidRDefault="00341EBB" w:rsidP="00587EE8">
      <w:pPr>
        <w:rPr>
          <w:rFonts w:asciiTheme="minorHAnsi" w:hAnsiTheme="minorHAnsi"/>
          <w:kern w:val="2"/>
          <w:sz w:val="24"/>
        </w:rPr>
      </w:pPr>
    </w:p>
    <w:p w14:paraId="2554807A" w14:textId="77777777" w:rsidR="00C95503" w:rsidRDefault="00C95503" w:rsidP="00C955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Problem #5 – Retrieving a subset of rows</w:t>
      </w:r>
      <w:r w:rsidR="00E81350">
        <w:rPr>
          <w:rFonts w:asciiTheme="minorHAnsi" w:hAnsiTheme="minorHAnsi"/>
          <w:b/>
          <w:kern w:val="2"/>
          <w:sz w:val="24"/>
        </w:rPr>
        <w:t xml:space="preserve"> with a single Boolean expression</w:t>
      </w:r>
    </w:p>
    <w:p w14:paraId="35D18B15" w14:textId="77777777" w:rsidR="00C95503" w:rsidRDefault="00C95503" w:rsidP="00C95503">
      <w:pPr>
        <w:rPr>
          <w:rFonts w:asciiTheme="minorHAnsi" w:hAnsiTheme="minorHAnsi"/>
          <w:b/>
          <w:kern w:val="2"/>
          <w:sz w:val="24"/>
        </w:rPr>
      </w:pPr>
    </w:p>
    <w:p w14:paraId="42D17866" w14:textId="77777777" w:rsidR="00C95503" w:rsidRPr="00C95503" w:rsidRDefault="00C95503" w:rsidP="00C95503">
      <w:pPr>
        <w:rPr>
          <w:rFonts w:asciiTheme="minorHAnsi" w:hAnsiTheme="minorHAnsi"/>
          <w:kern w:val="2"/>
          <w:sz w:val="24"/>
        </w:rPr>
      </w:pPr>
      <w:r w:rsidRPr="00C95503">
        <w:rPr>
          <w:rFonts w:asciiTheme="minorHAnsi" w:hAnsiTheme="minorHAnsi"/>
          <w:kern w:val="2"/>
          <w:sz w:val="24"/>
        </w:rPr>
        <w:t>Retrieve the student last name, student first name, and GPA for all students with a GPA greater than 3.2</w:t>
      </w:r>
    </w:p>
    <w:p w14:paraId="7904BDBD" w14:textId="0A378837" w:rsidR="00F17A9D" w:rsidRDefault="00F17A9D" w:rsidP="00C95503">
      <w:pPr>
        <w:rPr>
          <w:rFonts w:asciiTheme="minorHAnsi" w:hAnsiTheme="minorHAnsi"/>
          <w:kern w:val="2"/>
          <w:sz w:val="24"/>
        </w:rPr>
      </w:pPr>
    </w:p>
    <w:p w14:paraId="0F716EF7" w14:textId="77777777" w:rsidR="00341EBB" w:rsidRDefault="00341EBB" w:rsidP="00C95503">
      <w:pPr>
        <w:rPr>
          <w:rFonts w:asciiTheme="minorHAnsi" w:hAnsiTheme="minorHAnsi"/>
          <w:kern w:val="2"/>
          <w:sz w:val="24"/>
        </w:rPr>
      </w:pPr>
    </w:p>
    <w:p w14:paraId="45EFEFF3" w14:textId="77777777" w:rsidR="00E81350" w:rsidRDefault="00E81350" w:rsidP="00E813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Problem #6 – Retrieving a subset of rows with multiple</w:t>
      </w:r>
      <w:r w:rsidR="00F12ED2">
        <w:rPr>
          <w:rFonts w:asciiTheme="minorHAnsi" w:hAnsiTheme="minorHAnsi"/>
          <w:b/>
          <w:kern w:val="2"/>
          <w:sz w:val="24"/>
        </w:rPr>
        <w:t xml:space="preserve"> complex </w:t>
      </w:r>
      <w:r>
        <w:rPr>
          <w:rFonts w:asciiTheme="minorHAnsi" w:hAnsiTheme="minorHAnsi"/>
          <w:b/>
          <w:kern w:val="2"/>
          <w:sz w:val="24"/>
        </w:rPr>
        <w:t>Boolean expressions</w:t>
      </w:r>
    </w:p>
    <w:p w14:paraId="20D51386" w14:textId="77777777" w:rsidR="00E81350" w:rsidRDefault="00E81350" w:rsidP="00E81350">
      <w:pPr>
        <w:rPr>
          <w:rFonts w:asciiTheme="minorHAnsi" w:hAnsiTheme="minorHAnsi"/>
          <w:b/>
          <w:kern w:val="2"/>
          <w:sz w:val="24"/>
        </w:rPr>
      </w:pPr>
    </w:p>
    <w:p w14:paraId="295AB1C8" w14:textId="77777777" w:rsidR="00511921" w:rsidRPr="00511921" w:rsidRDefault="00511921" w:rsidP="00511921">
      <w:pPr>
        <w:rPr>
          <w:rFonts w:asciiTheme="minorHAnsi" w:hAnsiTheme="minorHAnsi"/>
          <w:kern w:val="2"/>
          <w:sz w:val="24"/>
        </w:rPr>
      </w:pPr>
      <w:r w:rsidRPr="00511921">
        <w:rPr>
          <w:rFonts w:asciiTheme="minorHAnsi" w:hAnsiTheme="minorHAnsi"/>
          <w:kern w:val="2"/>
          <w:sz w:val="24"/>
        </w:rPr>
        <w:t xml:space="preserve">Retrieve the student last name, student first name, and GPA for all students with a GPA </w:t>
      </w:r>
    </w:p>
    <w:p w14:paraId="1762FEAE" w14:textId="77777777" w:rsidR="00511921" w:rsidRDefault="00511921" w:rsidP="00511921">
      <w:pPr>
        <w:rPr>
          <w:rFonts w:asciiTheme="minorHAnsi" w:hAnsiTheme="minorHAnsi"/>
          <w:kern w:val="2"/>
          <w:sz w:val="24"/>
        </w:rPr>
      </w:pPr>
      <w:r w:rsidRPr="00511921">
        <w:rPr>
          <w:rFonts w:asciiTheme="minorHAnsi" w:hAnsiTheme="minorHAnsi"/>
          <w:kern w:val="2"/>
          <w:sz w:val="24"/>
        </w:rPr>
        <w:t>(more than 2.2 and less than 2.7) OR (more than 3.2 and less than 3.8)</w:t>
      </w:r>
    </w:p>
    <w:p w14:paraId="4BD11574" w14:textId="77777777" w:rsidR="00511921" w:rsidRDefault="00511921" w:rsidP="00511921">
      <w:pPr>
        <w:rPr>
          <w:rFonts w:asciiTheme="minorHAnsi" w:hAnsiTheme="minorHAnsi"/>
          <w:kern w:val="2"/>
          <w:sz w:val="24"/>
        </w:rPr>
      </w:pPr>
    </w:p>
    <w:p w14:paraId="2F30DE7B" w14:textId="77777777" w:rsidR="0089631C" w:rsidRDefault="0089631C" w:rsidP="008963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Problem #7 – Retrieving a subset of rows with the BETWEEN operator</w:t>
      </w:r>
    </w:p>
    <w:p w14:paraId="00D3D846" w14:textId="77777777" w:rsidR="0089631C" w:rsidRDefault="0089631C" w:rsidP="0089631C">
      <w:pPr>
        <w:rPr>
          <w:rFonts w:asciiTheme="minorHAnsi" w:hAnsiTheme="minorHAnsi"/>
          <w:b/>
          <w:kern w:val="2"/>
          <w:sz w:val="24"/>
        </w:rPr>
      </w:pPr>
    </w:p>
    <w:p w14:paraId="5A1CA2C3" w14:textId="77777777" w:rsidR="0089631C" w:rsidRPr="0089631C" w:rsidRDefault="0089631C" w:rsidP="0089631C">
      <w:pPr>
        <w:rPr>
          <w:rFonts w:asciiTheme="minorHAnsi" w:hAnsiTheme="minorHAnsi"/>
          <w:kern w:val="2"/>
          <w:sz w:val="24"/>
        </w:rPr>
      </w:pPr>
      <w:r w:rsidRPr="0089631C">
        <w:rPr>
          <w:rFonts w:asciiTheme="minorHAnsi" w:hAnsiTheme="minorHAnsi"/>
          <w:kern w:val="2"/>
          <w:sz w:val="24"/>
        </w:rPr>
        <w:t>Retrieve the student last name, student first name, and GPA for all students with a GPA that is between 2.7 and 3.2 inclusive</w:t>
      </w:r>
    </w:p>
    <w:p w14:paraId="179CE890" w14:textId="0DBAAA10" w:rsidR="0089631C" w:rsidRDefault="0089631C" w:rsidP="0089631C">
      <w:pPr>
        <w:rPr>
          <w:rFonts w:asciiTheme="minorHAnsi" w:hAnsiTheme="minorHAnsi"/>
          <w:kern w:val="2"/>
          <w:sz w:val="24"/>
        </w:rPr>
      </w:pPr>
    </w:p>
    <w:p w14:paraId="4D1AE15B" w14:textId="77777777" w:rsidR="00341EBB" w:rsidRDefault="00341EBB" w:rsidP="0089631C">
      <w:pPr>
        <w:rPr>
          <w:rFonts w:asciiTheme="minorHAnsi" w:hAnsiTheme="minorHAnsi"/>
          <w:kern w:val="2"/>
          <w:sz w:val="24"/>
        </w:rPr>
      </w:pPr>
    </w:p>
    <w:p w14:paraId="79929375" w14:textId="77777777" w:rsidR="00A534A3" w:rsidRDefault="00A534A3" w:rsidP="00A534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Problem #8 – Retrieving a subset of rows with testing for NULLs</w:t>
      </w:r>
    </w:p>
    <w:p w14:paraId="072FE3B9" w14:textId="77777777" w:rsidR="00A534A3" w:rsidRDefault="00A534A3" w:rsidP="00A534A3">
      <w:pPr>
        <w:rPr>
          <w:rFonts w:asciiTheme="minorHAnsi" w:hAnsiTheme="minorHAnsi"/>
          <w:b/>
          <w:kern w:val="2"/>
          <w:sz w:val="24"/>
        </w:rPr>
      </w:pPr>
    </w:p>
    <w:p w14:paraId="533FD931" w14:textId="77777777" w:rsidR="00E81350" w:rsidRDefault="006D64F3" w:rsidP="006D64F3">
      <w:pPr>
        <w:rPr>
          <w:rFonts w:asciiTheme="minorHAnsi" w:hAnsiTheme="minorHAnsi"/>
          <w:kern w:val="2"/>
          <w:sz w:val="24"/>
        </w:rPr>
      </w:pPr>
      <w:r w:rsidRPr="006D64F3">
        <w:rPr>
          <w:rFonts w:asciiTheme="minorHAnsi" w:hAnsiTheme="minorHAnsi"/>
          <w:kern w:val="2"/>
          <w:sz w:val="24"/>
        </w:rPr>
        <w:t>Retrieve the offer number, course number, year, and faculty number</w:t>
      </w:r>
      <w:r>
        <w:rPr>
          <w:rFonts w:asciiTheme="minorHAnsi" w:hAnsiTheme="minorHAnsi"/>
          <w:kern w:val="2"/>
          <w:sz w:val="24"/>
        </w:rPr>
        <w:t xml:space="preserve"> </w:t>
      </w:r>
      <w:r w:rsidRPr="006D64F3">
        <w:rPr>
          <w:rFonts w:asciiTheme="minorHAnsi" w:hAnsiTheme="minorHAnsi"/>
          <w:kern w:val="2"/>
          <w:sz w:val="24"/>
        </w:rPr>
        <w:t>from all course offerings that has not yet been assigned a Faculty</w:t>
      </w:r>
    </w:p>
    <w:p w14:paraId="78A040FF" w14:textId="77777777" w:rsidR="00341EBB" w:rsidRDefault="00341EBB" w:rsidP="006D64F3">
      <w:pPr>
        <w:rPr>
          <w:rFonts w:asciiTheme="minorHAnsi" w:hAnsiTheme="minorHAnsi"/>
          <w:kern w:val="2"/>
          <w:sz w:val="24"/>
        </w:rPr>
      </w:pPr>
    </w:p>
    <w:p w14:paraId="537C145A" w14:textId="1428B479" w:rsidR="006D64F3" w:rsidRDefault="006D64F3" w:rsidP="006D64F3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Repeat query for course</w:t>
      </w:r>
      <w:r w:rsidR="008415D2">
        <w:rPr>
          <w:rFonts w:asciiTheme="minorHAnsi" w:hAnsiTheme="minorHAnsi"/>
          <w:kern w:val="2"/>
          <w:sz w:val="24"/>
        </w:rPr>
        <w:t xml:space="preserve"> offerings</w:t>
      </w:r>
      <w:r>
        <w:rPr>
          <w:rFonts w:asciiTheme="minorHAnsi" w:hAnsiTheme="minorHAnsi"/>
          <w:kern w:val="2"/>
          <w:sz w:val="24"/>
        </w:rPr>
        <w:t xml:space="preserve"> that have been assigned a Faculty</w:t>
      </w:r>
    </w:p>
    <w:p w14:paraId="264DDD1F" w14:textId="77777777" w:rsidR="00341EBB" w:rsidRDefault="00341EBB" w:rsidP="006D64F3">
      <w:pPr>
        <w:rPr>
          <w:rFonts w:asciiTheme="minorHAnsi" w:hAnsiTheme="minorHAnsi"/>
          <w:kern w:val="2"/>
          <w:sz w:val="24"/>
        </w:rPr>
      </w:pPr>
    </w:p>
    <w:sectPr w:rsidR="00341EBB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7B325" w14:textId="77777777" w:rsidR="0099578F" w:rsidRDefault="0099578F">
      <w:r>
        <w:separator/>
      </w:r>
    </w:p>
  </w:endnote>
  <w:endnote w:type="continuationSeparator" w:id="0">
    <w:p w14:paraId="5CC6D1AD" w14:textId="77777777" w:rsidR="0099578F" w:rsidRDefault="00995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90111" w14:textId="23447D9A" w:rsidR="00D44062" w:rsidRPr="002408EC" w:rsidRDefault="00120CC4" w:rsidP="002408EC">
    <w:pPr>
      <w:pStyle w:val="Footer"/>
      <w:pBdr>
        <w:top w:val="single" w:sz="4" w:space="1" w:color="auto"/>
      </w:pBdr>
      <w:jc w:val="center"/>
      <w:rPr>
        <w:sz w:val="16"/>
        <w:szCs w:val="16"/>
      </w:rPr>
    </w:pPr>
    <w:r>
      <w:rPr>
        <w:rStyle w:val="PageNumber"/>
        <w:sz w:val="16"/>
        <w:szCs w:val="16"/>
      </w:rPr>
      <w:t>ACCT 632</w:t>
    </w:r>
    <w:r w:rsidR="00341EBB">
      <w:rPr>
        <w:rStyle w:val="PageNumber"/>
        <w:sz w:val="16"/>
        <w:szCs w:val="16"/>
      </w:rPr>
      <w:t>1</w:t>
    </w:r>
    <w:r w:rsidR="00D44062" w:rsidRPr="002408EC">
      <w:rPr>
        <w:rStyle w:val="PageNumber"/>
        <w:sz w:val="16"/>
        <w:szCs w:val="16"/>
      </w:rPr>
      <w:t xml:space="preserve"> Assignment 1</w:t>
    </w:r>
    <w:r w:rsidR="00D44062" w:rsidRPr="002408EC">
      <w:rPr>
        <w:rStyle w:val="PageNumber"/>
        <w:sz w:val="16"/>
        <w:szCs w:val="16"/>
      </w:rPr>
      <w:tab/>
    </w:r>
    <w:r w:rsidR="00D44062" w:rsidRPr="002408EC">
      <w:rPr>
        <w:rStyle w:val="PageNumber"/>
        <w:sz w:val="16"/>
        <w:szCs w:val="16"/>
      </w:rPr>
      <w:tab/>
      <w:t xml:space="preserve">Page </w:t>
    </w:r>
    <w:r w:rsidR="00D44062" w:rsidRPr="002408EC">
      <w:rPr>
        <w:rStyle w:val="PageNumber"/>
        <w:sz w:val="16"/>
        <w:szCs w:val="16"/>
      </w:rPr>
      <w:fldChar w:fldCharType="begin"/>
    </w:r>
    <w:r w:rsidR="00D44062" w:rsidRPr="002408EC">
      <w:rPr>
        <w:rStyle w:val="PageNumber"/>
        <w:sz w:val="16"/>
        <w:szCs w:val="16"/>
      </w:rPr>
      <w:instrText xml:space="preserve"> PAGE  \* Arabic  \* MERGEFORMAT </w:instrText>
    </w:r>
    <w:r w:rsidR="00D44062" w:rsidRPr="002408EC">
      <w:rPr>
        <w:rStyle w:val="PageNumber"/>
        <w:sz w:val="16"/>
        <w:szCs w:val="16"/>
      </w:rPr>
      <w:fldChar w:fldCharType="separate"/>
    </w:r>
    <w:r w:rsidR="00117285">
      <w:rPr>
        <w:rStyle w:val="PageNumber"/>
        <w:noProof/>
        <w:sz w:val="16"/>
        <w:szCs w:val="16"/>
      </w:rPr>
      <w:t>2</w:t>
    </w:r>
    <w:r w:rsidR="00D44062" w:rsidRPr="002408EC">
      <w:rPr>
        <w:rStyle w:val="PageNumber"/>
        <w:sz w:val="16"/>
        <w:szCs w:val="16"/>
      </w:rPr>
      <w:fldChar w:fldCharType="end"/>
    </w:r>
    <w:r w:rsidR="00D44062" w:rsidRPr="002408EC">
      <w:rPr>
        <w:rStyle w:val="PageNumber"/>
        <w:sz w:val="16"/>
        <w:szCs w:val="16"/>
      </w:rPr>
      <w:t xml:space="preserve"> of </w:t>
    </w:r>
    <w:r w:rsidR="00D44062" w:rsidRPr="002408EC">
      <w:rPr>
        <w:rStyle w:val="PageNumber"/>
        <w:sz w:val="16"/>
        <w:szCs w:val="16"/>
      </w:rPr>
      <w:fldChar w:fldCharType="begin"/>
    </w:r>
    <w:r w:rsidR="00D44062" w:rsidRPr="002408EC">
      <w:rPr>
        <w:rStyle w:val="PageNumber"/>
        <w:sz w:val="16"/>
        <w:szCs w:val="16"/>
      </w:rPr>
      <w:instrText xml:space="preserve"> NUMPAGES  \* Arabic  \* MERGEFORMAT </w:instrText>
    </w:r>
    <w:r w:rsidR="00D44062" w:rsidRPr="002408EC">
      <w:rPr>
        <w:rStyle w:val="PageNumber"/>
        <w:sz w:val="16"/>
        <w:szCs w:val="16"/>
      </w:rPr>
      <w:fldChar w:fldCharType="separate"/>
    </w:r>
    <w:r w:rsidR="00117285">
      <w:rPr>
        <w:rStyle w:val="PageNumber"/>
        <w:noProof/>
        <w:sz w:val="16"/>
        <w:szCs w:val="16"/>
      </w:rPr>
      <w:t>2</w:t>
    </w:r>
    <w:r w:rsidR="00D44062" w:rsidRPr="002408EC">
      <w:rPr>
        <w:rStyle w:val="PageNumber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767EF" w14:textId="77777777" w:rsidR="0099578F" w:rsidRDefault="0099578F">
      <w:r>
        <w:separator/>
      </w:r>
    </w:p>
  </w:footnote>
  <w:footnote w:type="continuationSeparator" w:id="0">
    <w:p w14:paraId="11F55C74" w14:textId="77777777" w:rsidR="0099578F" w:rsidRDefault="009957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B3C1D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FBEBD2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F06DBB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9085E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D82A7A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EA2AF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CCCF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9C2F1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D2C24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CF0F4B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22152F2"/>
    <w:multiLevelType w:val="hybridMultilevel"/>
    <w:tmpl w:val="A6D48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011707"/>
    <w:multiLevelType w:val="hybridMultilevel"/>
    <w:tmpl w:val="33524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AF5800"/>
    <w:multiLevelType w:val="multilevel"/>
    <w:tmpl w:val="AB381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"/>
      <w:lvlJc w:val="left"/>
      <w:pPr>
        <w:ind w:left="1440" w:hanging="360"/>
      </w:pPr>
      <w:rPr>
        <w:rFonts w:ascii="Wingdings" w:eastAsia="Times New Roman" w:hAnsi="Wingdings" w:cstheme="minorHAns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D1B655D"/>
    <w:multiLevelType w:val="hybridMultilevel"/>
    <w:tmpl w:val="E6141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3F44D0"/>
    <w:multiLevelType w:val="hybridMultilevel"/>
    <w:tmpl w:val="434AD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3E0191"/>
    <w:multiLevelType w:val="multilevel"/>
    <w:tmpl w:val="6EE838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D3E4FEF"/>
    <w:multiLevelType w:val="hybridMultilevel"/>
    <w:tmpl w:val="702CE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7E2C09"/>
    <w:multiLevelType w:val="hybridMultilevel"/>
    <w:tmpl w:val="FF74A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8C66BB"/>
    <w:multiLevelType w:val="hybridMultilevel"/>
    <w:tmpl w:val="ADF2B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C42D17"/>
    <w:multiLevelType w:val="hybridMultilevel"/>
    <w:tmpl w:val="FF923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2717C3"/>
    <w:multiLevelType w:val="hybridMultilevel"/>
    <w:tmpl w:val="9DF65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3C79E6"/>
    <w:multiLevelType w:val="hybridMultilevel"/>
    <w:tmpl w:val="8CE24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171CE2"/>
    <w:multiLevelType w:val="hybridMultilevel"/>
    <w:tmpl w:val="A3A805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C2D2B0E"/>
    <w:multiLevelType w:val="hybridMultilevel"/>
    <w:tmpl w:val="C56A2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BE0DBD"/>
    <w:multiLevelType w:val="hybridMultilevel"/>
    <w:tmpl w:val="5966F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9342212">
    <w:abstractNumId w:val="10"/>
    <w:lvlOverride w:ilvl="0">
      <w:lvl w:ilvl="0">
        <w:start w:val="1"/>
        <w:numFmt w:val="bullet"/>
        <w:lvlText w:val="•"/>
        <w:legacy w:legacy="1" w:legacySpace="0" w:legacyIndent="360"/>
        <w:lvlJc w:val="left"/>
        <w:pPr>
          <w:ind w:left="360" w:hanging="360"/>
        </w:pPr>
        <w:rPr>
          <w:b/>
          <w:i w:val="0"/>
        </w:rPr>
      </w:lvl>
    </w:lvlOverride>
  </w:num>
  <w:num w:numId="2" w16cid:durableId="639309244">
    <w:abstractNumId w:val="10"/>
    <w:lvlOverride w:ilvl="0">
      <w:lvl w:ilvl="0">
        <w:start w:val="1"/>
        <w:numFmt w:val="bullet"/>
        <w:lvlText w:val="–"/>
        <w:legacy w:legacy="1" w:legacySpace="0" w:legacyIndent="360"/>
        <w:lvlJc w:val="left"/>
        <w:pPr>
          <w:ind w:left="720" w:hanging="360"/>
        </w:pPr>
        <w:rPr>
          <w:b w:val="0"/>
          <w:i w:val="0"/>
          <w:sz w:val="22"/>
        </w:rPr>
      </w:lvl>
    </w:lvlOverride>
  </w:num>
  <w:num w:numId="3" w16cid:durableId="552159438">
    <w:abstractNumId w:val="9"/>
  </w:num>
  <w:num w:numId="4" w16cid:durableId="932595530">
    <w:abstractNumId w:val="7"/>
  </w:num>
  <w:num w:numId="5" w16cid:durableId="800727361">
    <w:abstractNumId w:val="6"/>
  </w:num>
  <w:num w:numId="6" w16cid:durableId="780806443">
    <w:abstractNumId w:val="5"/>
  </w:num>
  <w:num w:numId="7" w16cid:durableId="1307394367">
    <w:abstractNumId w:val="4"/>
  </w:num>
  <w:num w:numId="8" w16cid:durableId="1233736163">
    <w:abstractNumId w:val="8"/>
  </w:num>
  <w:num w:numId="9" w16cid:durableId="1239167986">
    <w:abstractNumId w:val="3"/>
  </w:num>
  <w:num w:numId="10" w16cid:durableId="526217096">
    <w:abstractNumId w:val="2"/>
  </w:num>
  <w:num w:numId="11" w16cid:durableId="2121407710">
    <w:abstractNumId w:val="1"/>
  </w:num>
  <w:num w:numId="12" w16cid:durableId="543449672">
    <w:abstractNumId w:val="0"/>
  </w:num>
  <w:num w:numId="13" w16cid:durableId="2088527766">
    <w:abstractNumId w:val="21"/>
  </w:num>
  <w:num w:numId="14" w16cid:durableId="526069108">
    <w:abstractNumId w:val="18"/>
  </w:num>
  <w:num w:numId="15" w16cid:durableId="1287585893">
    <w:abstractNumId w:val="23"/>
  </w:num>
  <w:num w:numId="16" w16cid:durableId="5790318">
    <w:abstractNumId w:val="11"/>
  </w:num>
  <w:num w:numId="17" w16cid:durableId="1111048932">
    <w:abstractNumId w:val="24"/>
  </w:num>
  <w:num w:numId="18" w16cid:durableId="1692104286">
    <w:abstractNumId w:val="20"/>
  </w:num>
  <w:num w:numId="19" w16cid:durableId="978803710">
    <w:abstractNumId w:val="22"/>
  </w:num>
  <w:num w:numId="20" w16cid:durableId="203370272">
    <w:abstractNumId w:val="19"/>
  </w:num>
  <w:num w:numId="21" w16cid:durableId="916089751">
    <w:abstractNumId w:val="14"/>
  </w:num>
  <w:num w:numId="22" w16cid:durableId="1799105518">
    <w:abstractNumId w:val="15"/>
  </w:num>
  <w:num w:numId="23" w16cid:durableId="211163449">
    <w:abstractNumId w:val="12"/>
  </w:num>
  <w:num w:numId="24" w16cid:durableId="1282034935">
    <w:abstractNumId w:val="17"/>
  </w:num>
  <w:num w:numId="25" w16cid:durableId="264844890">
    <w:abstractNumId w:val="25"/>
  </w:num>
  <w:num w:numId="26" w16cid:durableId="761147613">
    <w:abstractNumId w:val="13"/>
  </w:num>
  <w:num w:numId="27" w16cid:durableId="13008467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DO0MDWzNDI1MzBT0lEKTi0uzszPAykwqwUAQnhFnCwAAAA="/>
  </w:docVars>
  <w:rsids>
    <w:rsidRoot w:val="00675152"/>
    <w:rsid w:val="000102A0"/>
    <w:rsid w:val="000166A7"/>
    <w:rsid w:val="0002161B"/>
    <w:rsid w:val="00023342"/>
    <w:rsid w:val="000302B6"/>
    <w:rsid w:val="00035634"/>
    <w:rsid w:val="000426AD"/>
    <w:rsid w:val="000470FD"/>
    <w:rsid w:val="000521F5"/>
    <w:rsid w:val="00054037"/>
    <w:rsid w:val="00055957"/>
    <w:rsid w:val="0006340C"/>
    <w:rsid w:val="00064F57"/>
    <w:rsid w:val="000669DB"/>
    <w:rsid w:val="000672E2"/>
    <w:rsid w:val="00075C82"/>
    <w:rsid w:val="0008112F"/>
    <w:rsid w:val="00081465"/>
    <w:rsid w:val="00083732"/>
    <w:rsid w:val="00090766"/>
    <w:rsid w:val="000961A6"/>
    <w:rsid w:val="000A03BE"/>
    <w:rsid w:val="000A0EB9"/>
    <w:rsid w:val="000A358B"/>
    <w:rsid w:val="000A7F39"/>
    <w:rsid w:val="000B05CA"/>
    <w:rsid w:val="000B1665"/>
    <w:rsid w:val="000B49E8"/>
    <w:rsid w:val="000C2C3C"/>
    <w:rsid w:val="000C410C"/>
    <w:rsid w:val="000C4AF9"/>
    <w:rsid w:val="000D2F68"/>
    <w:rsid w:val="000D369A"/>
    <w:rsid w:val="000E0DC4"/>
    <w:rsid w:val="000E261C"/>
    <w:rsid w:val="000E4C15"/>
    <w:rsid w:val="000E6FA6"/>
    <w:rsid w:val="000F0255"/>
    <w:rsid w:val="000F1293"/>
    <w:rsid w:val="000F1B23"/>
    <w:rsid w:val="000F7273"/>
    <w:rsid w:val="00102BE9"/>
    <w:rsid w:val="00104C47"/>
    <w:rsid w:val="001065AC"/>
    <w:rsid w:val="0011348C"/>
    <w:rsid w:val="00113494"/>
    <w:rsid w:val="0011479E"/>
    <w:rsid w:val="00114C90"/>
    <w:rsid w:val="001155DD"/>
    <w:rsid w:val="0011561E"/>
    <w:rsid w:val="00115E96"/>
    <w:rsid w:val="00116CC9"/>
    <w:rsid w:val="00117285"/>
    <w:rsid w:val="00120CBD"/>
    <w:rsid w:val="00120CC4"/>
    <w:rsid w:val="00121B0F"/>
    <w:rsid w:val="001278AA"/>
    <w:rsid w:val="00137245"/>
    <w:rsid w:val="00140A90"/>
    <w:rsid w:val="00145721"/>
    <w:rsid w:val="00146825"/>
    <w:rsid w:val="00147C2B"/>
    <w:rsid w:val="00152F76"/>
    <w:rsid w:val="00153609"/>
    <w:rsid w:val="00153F48"/>
    <w:rsid w:val="0015452B"/>
    <w:rsid w:val="00154AD9"/>
    <w:rsid w:val="00154F21"/>
    <w:rsid w:val="00161E36"/>
    <w:rsid w:val="00165BD7"/>
    <w:rsid w:val="00166E87"/>
    <w:rsid w:val="001753AF"/>
    <w:rsid w:val="00175799"/>
    <w:rsid w:val="00177ED5"/>
    <w:rsid w:val="00182161"/>
    <w:rsid w:val="00183368"/>
    <w:rsid w:val="0019585A"/>
    <w:rsid w:val="001976F1"/>
    <w:rsid w:val="001A44DF"/>
    <w:rsid w:val="001A473A"/>
    <w:rsid w:val="001A6700"/>
    <w:rsid w:val="001A6843"/>
    <w:rsid w:val="001A7C5F"/>
    <w:rsid w:val="001B16D2"/>
    <w:rsid w:val="001B190E"/>
    <w:rsid w:val="001B1D23"/>
    <w:rsid w:val="001B472D"/>
    <w:rsid w:val="001C0DF5"/>
    <w:rsid w:val="001C1066"/>
    <w:rsid w:val="001C118B"/>
    <w:rsid w:val="001C2112"/>
    <w:rsid w:val="001C4CF6"/>
    <w:rsid w:val="001D4260"/>
    <w:rsid w:val="001D4698"/>
    <w:rsid w:val="001D5CCA"/>
    <w:rsid w:val="001D702A"/>
    <w:rsid w:val="001E0C75"/>
    <w:rsid w:val="001E4881"/>
    <w:rsid w:val="001E5087"/>
    <w:rsid w:val="001F1801"/>
    <w:rsid w:val="00200788"/>
    <w:rsid w:val="00200AF8"/>
    <w:rsid w:val="00202113"/>
    <w:rsid w:val="002025C3"/>
    <w:rsid w:val="00213B69"/>
    <w:rsid w:val="00217AB4"/>
    <w:rsid w:val="002202E2"/>
    <w:rsid w:val="00221D4D"/>
    <w:rsid w:val="002239AC"/>
    <w:rsid w:val="00225553"/>
    <w:rsid w:val="00226621"/>
    <w:rsid w:val="00231679"/>
    <w:rsid w:val="0023279A"/>
    <w:rsid w:val="00234CCD"/>
    <w:rsid w:val="002408EC"/>
    <w:rsid w:val="00242996"/>
    <w:rsid w:val="00247198"/>
    <w:rsid w:val="00247994"/>
    <w:rsid w:val="002514CF"/>
    <w:rsid w:val="0025171C"/>
    <w:rsid w:val="00253CE8"/>
    <w:rsid w:val="00254862"/>
    <w:rsid w:val="00254C86"/>
    <w:rsid w:val="0025522C"/>
    <w:rsid w:val="00256B5D"/>
    <w:rsid w:val="002576E7"/>
    <w:rsid w:val="00265480"/>
    <w:rsid w:val="00265879"/>
    <w:rsid w:val="00265D2A"/>
    <w:rsid w:val="00267E2C"/>
    <w:rsid w:val="00273AAF"/>
    <w:rsid w:val="00273B01"/>
    <w:rsid w:val="00274120"/>
    <w:rsid w:val="00276706"/>
    <w:rsid w:val="00282D6B"/>
    <w:rsid w:val="00283C18"/>
    <w:rsid w:val="002858AD"/>
    <w:rsid w:val="002858CD"/>
    <w:rsid w:val="002860CC"/>
    <w:rsid w:val="0028610D"/>
    <w:rsid w:val="00297A7C"/>
    <w:rsid w:val="002A1CAD"/>
    <w:rsid w:val="002B26A6"/>
    <w:rsid w:val="002B2A8E"/>
    <w:rsid w:val="002C0CA7"/>
    <w:rsid w:val="002C1631"/>
    <w:rsid w:val="002C20BE"/>
    <w:rsid w:val="002C3886"/>
    <w:rsid w:val="002C438D"/>
    <w:rsid w:val="002C5204"/>
    <w:rsid w:val="002D03C1"/>
    <w:rsid w:val="002D2107"/>
    <w:rsid w:val="002D23C2"/>
    <w:rsid w:val="002D25E7"/>
    <w:rsid w:val="002D29E0"/>
    <w:rsid w:val="002D47AE"/>
    <w:rsid w:val="002D5F3E"/>
    <w:rsid w:val="002E17BA"/>
    <w:rsid w:val="002E1914"/>
    <w:rsid w:val="002E2D06"/>
    <w:rsid w:val="002E3DFA"/>
    <w:rsid w:val="002E54F8"/>
    <w:rsid w:val="002F1485"/>
    <w:rsid w:val="002F207B"/>
    <w:rsid w:val="002F46C7"/>
    <w:rsid w:val="002F7784"/>
    <w:rsid w:val="00303B2C"/>
    <w:rsid w:val="00304A65"/>
    <w:rsid w:val="00306222"/>
    <w:rsid w:val="00306646"/>
    <w:rsid w:val="00314F13"/>
    <w:rsid w:val="003152E9"/>
    <w:rsid w:val="00315786"/>
    <w:rsid w:val="00316CD4"/>
    <w:rsid w:val="0032056D"/>
    <w:rsid w:val="0032746E"/>
    <w:rsid w:val="003314EE"/>
    <w:rsid w:val="0033304F"/>
    <w:rsid w:val="00337497"/>
    <w:rsid w:val="00341EBB"/>
    <w:rsid w:val="00342C51"/>
    <w:rsid w:val="00343693"/>
    <w:rsid w:val="00343828"/>
    <w:rsid w:val="00343DE1"/>
    <w:rsid w:val="00345714"/>
    <w:rsid w:val="00346B22"/>
    <w:rsid w:val="00356606"/>
    <w:rsid w:val="00356AA9"/>
    <w:rsid w:val="00357FBE"/>
    <w:rsid w:val="00360A56"/>
    <w:rsid w:val="00364194"/>
    <w:rsid w:val="0036485C"/>
    <w:rsid w:val="00366D90"/>
    <w:rsid w:val="00371F5D"/>
    <w:rsid w:val="003808F4"/>
    <w:rsid w:val="00381E50"/>
    <w:rsid w:val="00385D6D"/>
    <w:rsid w:val="003865F9"/>
    <w:rsid w:val="00387BAE"/>
    <w:rsid w:val="00395859"/>
    <w:rsid w:val="00397417"/>
    <w:rsid w:val="003A1BF1"/>
    <w:rsid w:val="003A3AC1"/>
    <w:rsid w:val="003A41EE"/>
    <w:rsid w:val="003A54B8"/>
    <w:rsid w:val="003A5FD7"/>
    <w:rsid w:val="003B02A8"/>
    <w:rsid w:val="003B4D68"/>
    <w:rsid w:val="003B672A"/>
    <w:rsid w:val="003C0388"/>
    <w:rsid w:val="003C464E"/>
    <w:rsid w:val="003C4A6E"/>
    <w:rsid w:val="003C55DA"/>
    <w:rsid w:val="003C5847"/>
    <w:rsid w:val="003C723D"/>
    <w:rsid w:val="003D0671"/>
    <w:rsid w:val="003D2DB4"/>
    <w:rsid w:val="003D48BC"/>
    <w:rsid w:val="003E156C"/>
    <w:rsid w:val="003E217A"/>
    <w:rsid w:val="003E4DA4"/>
    <w:rsid w:val="003E5A06"/>
    <w:rsid w:val="003F31BD"/>
    <w:rsid w:val="003F4C73"/>
    <w:rsid w:val="004020C5"/>
    <w:rsid w:val="004057BF"/>
    <w:rsid w:val="004074E2"/>
    <w:rsid w:val="00421EB3"/>
    <w:rsid w:val="0042223C"/>
    <w:rsid w:val="004232CC"/>
    <w:rsid w:val="00423D40"/>
    <w:rsid w:val="00426746"/>
    <w:rsid w:val="0043194E"/>
    <w:rsid w:val="0043321F"/>
    <w:rsid w:val="004353A7"/>
    <w:rsid w:val="00435E70"/>
    <w:rsid w:val="00437A7C"/>
    <w:rsid w:val="0044059D"/>
    <w:rsid w:val="00441B35"/>
    <w:rsid w:val="00442CDB"/>
    <w:rsid w:val="0044395C"/>
    <w:rsid w:val="00450B7A"/>
    <w:rsid w:val="00455354"/>
    <w:rsid w:val="00462F30"/>
    <w:rsid w:val="004660A4"/>
    <w:rsid w:val="00466704"/>
    <w:rsid w:val="00467DDD"/>
    <w:rsid w:val="00473AAD"/>
    <w:rsid w:val="00476D33"/>
    <w:rsid w:val="00481109"/>
    <w:rsid w:val="0048487D"/>
    <w:rsid w:val="00485CB2"/>
    <w:rsid w:val="00487E0B"/>
    <w:rsid w:val="00490FF6"/>
    <w:rsid w:val="0049222F"/>
    <w:rsid w:val="004A1581"/>
    <w:rsid w:val="004A4DA5"/>
    <w:rsid w:val="004B2FD7"/>
    <w:rsid w:val="004B32B7"/>
    <w:rsid w:val="004B4B92"/>
    <w:rsid w:val="004B709E"/>
    <w:rsid w:val="004B735F"/>
    <w:rsid w:val="004C0A64"/>
    <w:rsid w:val="004C38CD"/>
    <w:rsid w:val="004C6AAE"/>
    <w:rsid w:val="004D4565"/>
    <w:rsid w:val="004E12A3"/>
    <w:rsid w:val="004E780C"/>
    <w:rsid w:val="004F0A2F"/>
    <w:rsid w:val="004F0DD9"/>
    <w:rsid w:val="004F2DF8"/>
    <w:rsid w:val="004F388A"/>
    <w:rsid w:val="004F46EE"/>
    <w:rsid w:val="0050100B"/>
    <w:rsid w:val="0050612D"/>
    <w:rsid w:val="00511921"/>
    <w:rsid w:val="0051610E"/>
    <w:rsid w:val="00516C28"/>
    <w:rsid w:val="0052129A"/>
    <w:rsid w:val="005243DB"/>
    <w:rsid w:val="00527DFA"/>
    <w:rsid w:val="00535B42"/>
    <w:rsid w:val="0053672D"/>
    <w:rsid w:val="00540BDE"/>
    <w:rsid w:val="00545175"/>
    <w:rsid w:val="0055048C"/>
    <w:rsid w:val="00555D9F"/>
    <w:rsid w:val="00561028"/>
    <w:rsid w:val="005658AD"/>
    <w:rsid w:val="00567986"/>
    <w:rsid w:val="0057444C"/>
    <w:rsid w:val="005747A3"/>
    <w:rsid w:val="00575BCD"/>
    <w:rsid w:val="00580C2C"/>
    <w:rsid w:val="00583472"/>
    <w:rsid w:val="00584E3E"/>
    <w:rsid w:val="00586FB1"/>
    <w:rsid w:val="00587EE8"/>
    <w:rsid w:val="00592300"/>
    <w:rsid w:val="00593107"/>
    <w:rsid w:val="005A5FF6"/>
    <w:rsid w:val="005A7EB6"/>
    <w:rsid w:val="005B0C1C"/>
    <w:rsid w:val="005B2098"/>
    <w:rsid w:val="005B2C78"/>
    <w:rsid w:val="005C1E8F"/>
    <w:rsid w:val="005C41FC"/>
    <w:rsid w:val="005D16F0"/>
    <w:rsid w:val="005E38A9"/>
    <w:rsid w:val="005F2B2B"/>
    <w:rsid w:val="005F73A3"/>
    <w:rsid w:val="005F767E"/>
    <w:rsid w:val="005F7DD8"/>
    <w:rsid w:val="006003EA"/>
    <w:rsid w:val="00605AF0"/>
    <w:rsid w:val="00606556"/>
    <w:rsid w:val="0060656C"/>
    <w:rsid w:val="00606FAE"/>
    <w:rsid w:val="00607D58"/>
    <w:rsid w:val="00610C37"/>
    <w:rsid w:val="006147F8"/>
    <w:rsid w:val="00614BAE"/>
    <w:rsid w:val="00627D2E"/>
    <w:rsid w:val="00633BC3"/>
    <w:rsid w:val="00635D50"/>
    <w:rsid w:val="0064463E"/>
    <w:rsid w:val="006451B8"/>
    <w:rsid w:val="00645E7C"/>
    <w:rsid w:val="006465F3"/>
    <w:rsid w:val="00646FDA"/>
    <w:rsid w:val="006500DC"/>
    <w:rsid w:val="00653725"/>
    <w:rsid w:val="00655066"/>
    <w:rsid w:val="00662296"/>
    <w:rsid w:val="006670F3"/>
    <w:rsid w:val="0066726D"/>
    <w:rsid w:val="00670376"/>
    <w:rsid w:val="00673AB2"/>
    <w:rsid w:val="00674830"/>
    <w:rsid w:val="00675152"/>
    <w:rsid w:val="00680A35"/>
    <w:rsid w:val="00682497"/>
    <w:rsid w:val="006850BB"/>
    <w:rsid w:val="00690355"/>
    <w:rsid w:val="00696AEB"/>
    <w:rsid w:val="006A2111"/>
    <w:rsid w:val="006A4740"/>
    <w:rsid w:val="006A5D75"/>
    <w:rsid w:val="006A7895"/>
    <w:rsid w:val="006B08A5"/>
    <w:rsid w:val="006B23C9"/>
    <w:rsid w:val="006C02C1"/>
    <w:rsid w:val="006C0CB8"/>
    <w:rsid w:val="006C0E79"/>
    <w:rsid w:val="006C210F"/>
    <w:rsid w:val="006C4A76"/>
    <w:rsid w:val="006C6CAA"/>
    <w:rsid w:val="006C7DDC"/>
    <w:rsid w:val="006D64F3"/>
    <w:rsid w:val="006D7238"/>
    <w:rsid w:val="006F3212"/>
    <w:rsid w:val="006F3FEF"/>
    <w:rsid w:val="006F7F3A"/>
    <w:rsid w:val="0070159D"/>
    <w:rsid w:val="00701E1A"/>
    <w:rsid w:val="00705B83"/>
    <w:rsid w:val="00706463"/>
    <w:rsid w:val="00712FB3"/>
    <w:rsid w:val="0071479C"/>
    <w:rsid w:val="00715404"/>
    <w:rsid w:val="00725409"/>
    <w:rsid w:val="00727CF6"/>
    <w:rsid w:val="00730481"/>
    <w:rsid w:val="0073141A"/>
    <w:rsid w:val="007356C1"/>
    <w:rsid w:val="007406FE"/>
    <w:rsid w:val="00745647"/>
    <w:rsid w:val="00755AD8"/>
    <w:rsid w:val="00756F53"/>
    <w:rsid w:val="007579B4"/>
    <w:rsid w:val="007579F2"/>
    <w:rsid w:val="0076008D"/>
    <w:rsid w:val="00762C5E"/>
    <w:rsid w:val="00764410"/>
    <w:rsid w:val="0077036F"/>
    <w:rsid w:val="00773745"/>
    <w:rsid w:val="007751E8"/>
    <w:rsid w:val="00777D1C"/>
    <w:rsid w:val="00783FD7"/>
    <w:rsid w:val="007877FB"/>
    <w:rsid w:val="00791CB6"/>
    <w:rsid w:val="007A1E8C"/>
    <w:rsid w:val="007A7B13"/>
    <w:rsid w:val="007B0654"/>
    <w:rsid w:val="007B1475"/>
    <w:rsid w:val="007B272F"/>
    <w:rsid w:val="007B6EC2"/>
    <w:rsid w:val="007B7CCE"/>
    <w:rsid w:val="007C16F8"/>
    <w:rsid w:val="007C3BC1"/>
    <w:rsid w:val="007C6622"/>
    <w:rsid w:val="007C6851"/>
    <w:rsid w:val="007C6BD2"/>
    <w:rsid w:val="007C6C50"/>
    <w:rsid w:val="007C7288"/>
    <w:rsid w:val="007D19A5"/>
    <w:rsid w:val="007D19F0"/>
    <w:rsid w:val="007D1F84"/>
    <w:rsid w:val="007D2B19"/>
    <w:rsid w:val="007D42BD"/>
    <w:rsid w:val="007D4435"/>
    <w:rsid w:val="007D648C"/>
    <w:rsid w:val="007D7064"/>
    <w:rsid w:val="007D72E0"/>
    <w:rsid w:val="007D7B8B"/>
    <w:rsid w:val="007E1257"/>
    <w:rsid w:val="007E5AF2"/>
    <w:rsid w:val="007F317D"/>
    <w:rsid w:val="00800739"/>
    <w:rsid w:val="00805A62"/>
    <w:rsid w:val="008109E5"/>
    <w:rsid w:val="00815A60"/>
    <w:rsid w:val="00815FC8"/>
    <w:rsid w:val="00820763"/>
    <w:rsid w:val="008270C1"/>
    <w:rsid w:val="0083286B"/>
    <w:rsid w:val="008332B7"/>
    <w:rsid w:val="008347A3"/>
    <w:rsid w:val="00834E4C"/>
    <w:rsid w:val="00837F0D"/>
    <w:rsid w:val="00840FCB"/>
    <w:rsid w:val="008415D2"/>
    <w:rsid w:val="00844683"/>
    <w:rsid w:val="0084500E"/>
    <w:rsid w:val="00850BA5"/>
    <w:rsid w:val="0085265D"/>
    <w:rsid w:val="00852900"/>
    <w:rsid w:val="008721B7"/>
    <w:rsid w:val="00875AE5"/>
    <w:rsid w:val="00877EDB"/>
    <w:rsid w:val="00880324"/>
    <w:rsid w:val="00880D59"/>
    <w:rsid w:val="00883EA0"/>
    <w:rsid w:val="00885064"/>
    <w:rsid w:val="00885365"/>
    <w:rsid w:val="008862CD"/>
    <w:rsid w:val="00892CB1"/>
    <w:rsid w:val="00893DE5"/>
    <w:rsid w:val="0089549B"/>
    <w:rsid w:val="0089631C"/>
    <w:rsid w:val="00896838"/>
    <w:rsid w:val="008A3211"/>
    <w:rsid w:val="008A5F20"/>
    <w:rsid w:val="008B3070"/>
    <w:rsid w:val="008B731F"/>
    <w:rsid w:val="008C1CCC"/>
    <w:rsid w:val="008C1FD3"/>
    <w:rsid w:val="008C6F33"/>
    <w:rsid w:val="008D3805"/>
    <w:rsid w:val="008D61E0"/>
    <w:rsid w:val="008D774E"/>
    <w:rsid w:val="008E248A"/>
    <w:rsid w:val="008E2A2F"/>
    <w:rsid w:val="008E5FAE"/>
    <w:rsid w:val="008E6347"/>
    <w:rsid w:val="008F0857"/>
    <w:rsid w:val="008F2636"/>
    <w:rsid w:val="008F3084"/>
    <w:rsid w:val="008F46FA"/>
    <w:rsid w:val="009005BD"/>
    <w:rsid w:val="00901748"/>
    <w:rsid w:val="00911E35"/>
    <w:rsid w:val="0091281B"/>
    <w:rsid w:val="0092384D"/>
    <w:rsid w:val="009264DD"/>
    <w:rsid w:val="009317F2"/>
    <w:rsid w:val="0094071B"/>
    <w:rsid w:val="0094176B"/>
    <w:rsid w:val="00956E00"/>
    <w:rsid w:val="00964A61"/>
    <w:rsid w:val="009663DA"/>
    <w:rsid w:val="009702B5"/>
    <w:rsid w:val="00971839"/>
    <w:rsid w:val="00974AEF"/>
    <w:rsid w:val="00980227"/>
    <w:rsid w:val="00981F8A"/>
    <w:rsid w:val="009838F9"/>
    <w:rsid w:val="00983F54"/>
    <w:rsid w:val="00984C5D"/>
    <w:rsid w:val="00986B92"/>
    <w:rsid w:val="00990CF7"/>
    <w:rsid w:val="00991FD9"/>
    <w:rsid w:val="00993365"/>
    <w:rsid w:val="0099578F"/>
    <w:rsid w:val="0099710D"/>
    <w:rsid w:val="009A3875"/>
    <w:rsid w:val="009B345F"/>
    <w:rsid w:val="009C044E"/>
    <w:rsid w:val="009C045E"/>
    <w:rsid w:val="009C2ED7"/>
    <w:rsid w:val="009C35C2"/>
    <w:rsid w:val="009D0994"/>
    <w:rsid w:val="009D48D3"/>
    <w:rsid w:val="009D5DBD"/>
    <w:rsid w:val="009D78C9"/>
    <w:rsid w:val="009D7FA0"/>
    <w:rsid w:val="009E35DB"/>
    <w:rsid w:val="009E37F9"/>
    <w:rsid w:val="009E3D1F"/>
    <w:rsid w:val="009E5B69"/>
    <w:rsid w:val="009F0B9F"/>
    <w:rsid w:val="009F290C"/>
    <w:rsid w:val="009F2F44"/>
    <w:rsid w:val="009F3BC5"/>
    <w:rsid w:val="009F6E27"/>
    <w:rsid w:val="009F7E7F"/>
    <w:rsid w:val="00A05366"/>
    <w:rsid w:val="00A23773"/>
    <w:rsid w:val="00A259A0"/>
    <w:rsid w:val="00A350AD"/>
    <w:rsid w:val="00A355C3"/>
    <w:rsid w:val="00A406CD"/>
    <w:rsid w:val="00A43588"/>
    <w:rsid w:val="00A534A3"/>
    <w:rsid w:val="00A5428D"/>
    <w:rsid w:val="00A56824"/>
    <w:rsid w:val="00A61793"/>
    <w:rsid w:val="00A67571"/>
    <w:rsid w:val="00A702B5"/>
    <w:rsid w:val="00A82FF1"/>
    <w:rsid w:val="00A832FC"/>
    <w:rsid w:val="00A836F2"/>
    <w:rsid w:val="00A91A20"/>
    <w:rsid w:val="00AA03B5"/>
    <w:rsid w:val="00AA6796"/>
    <w:rsid w:val="00AB0F8F"/>
    <w:rsid w:val="00AB1C63"/>
    <w:rsid w:val="00AB4CE6"/>
    <w:rsid w:val="00AB68FA"/>
    <w:rsid w:val="00AC33C6"/>
    <w:rsid w:val="00AC364F"/>
    <w:rsid w:val="00AC7F80"/>
    <w:rsid w:val="00AD02A0"/>
    <w:rsid w:val="00AD079E"/>
    <w:rsid w:val="00AD1099"/>
    <w:rsid w:val="00AD1548"/>
    <w:rsid w:val="00AD39EF"/>
    <w:rsid w:val="00AD5DAE"/>
    <w:rsid w:val="00AE37D6"/>
    <w:rsid w:val="00AE3E1B"/>
    <w:rsid w:val="00AE3F9B"/>
    <w:rsid w:val="00AE665E"/>
    <w:rsid w:val="00AF4C9E"/>
    <w:rsid w:val="00AF5591"/>
    <w:rsid w:val="00B002DA"/>
    <w:rsid w:val="00B01596"/>
    <w:rsid w:val="00B01BE8"/>
    <w:rsid w:val="00B0296A"/>
    <w:rsid w:val="00B04280"/>
    <w:rsid w:val="00B10FA7"/>
    <w:rsid w:val="00B1455B"/>
    <w:rsid w:val="00B21072"/>
    <w:rsid w:val="00B2452B"/>
    <w:rsid w:val="00B25163"/>
    <w:rsid w:val="00B25D3C"/>
    <w:rsid w:val="00B26C59"/>
    <w:rsid w:val="00B30508"/>
    <w:rsid w:val="00B30867"/>
    <w:rsid w:val="00B33AC3"/>
    <w:rsid w:val="00B417EA"/>
    <w:rsid w:val="00B45448"/>
    <w:rsid w:val="00B46543"/>
    <w:rsid w:val="00B5587E"/>
    <w:rsid w:val="00B56C48"/>
    <w:rsid w:val="00B60147"/>
    <w:rsid w:val="00B6516D"/>
    <w:rsid w:val="00B65A37"/>
    <w:rsid w:val="00B700EC"/>
    <w:rsid w:val="00B730A2"/>
    <w:rsid w:val="00B87BAD"/>
    <w:rsid w:val="00B91529"/>
    <w:rsid w:val="00B92464"/>
    <w:rsid w:val="00B92D14"/>
    <w:rsid w:val="00BA1568"/>
    <w:rsid w:val="00BA1B88"/>
    <w:rsid w:val="00BA3E61"/>
    <w:rsid w:val="00BA3ECA"/>
    <w:rsid w:val="00BB0F43"/>
    <w:rsid w:val="00BB6C17"/>
    <w:rsid w:val="00BB7404"/>
    <w:rsid w:val="00BC3BD5"/>
    <w:rsid w:val="00BC457C"/>
    <w:rsid w:val="00BC7577"/>
    <w:rsid w:val="00BD4821"/>
    <w:rsid w:val="00BD5AA7"/>
    <w:rsid w:val="00BD6EE0"/>
    <w:rsid w:val="00BE3278"/>
    <w:rsid w:val="00BE5203"/>
    <w:rsid w:val="00BF2A9F"/>
    <w:rsid w:val="00BF2C5B"/>
    <w:rsid w:val="00BF5DA1"/>
    <w:rsid w:val="00C000EC"/>
    <w:rsid w:val="00C04695"/>
    <w:rsid w:val="00C10907"/>
    <w:rsid w:val="00C10936"/>
    <w:rsid w:val="00C1142A"/>
    <w:rsid w:val="00C130F0"/>
    <w:rsid w:val="00C146D4"/>
    <w:rsid w:val="00C16279"/>
    <w:rsid w:val="00C210C8"/>
    <w:rsid w:val="00C2169E"/>
    <w:rsid w:val="00C21F9E"/>
    <w:rsid w:val="00C234CC"/>
    <w:rsid w:val="00C25E53"/>
    <w:rsid w:val="00C25F23"/>
    <w:rsid w:val="00C34D7E"/>
    <w:rsid w:val="00C35417"/>
    <w:rsid w:val="00C362B6"/>
    <w:rsid w:val="00C40BB5"/>
    <w:rsid w:val="00C40FFD"/>
    <w:rsid w:val="00C413B4"/>
    <w:rsid w:val="00C41AC2"/>
    <w:rsid w:val="00C46B00"/>
    <w:rsid w:val="00C46E4C"/>
    <w:rsid w:val="00C46FAB"/>
    <w:rsid w:val="00C47928"/>
    <w:rsid w:val="00C47CDF"/>
    <w:rsid w:val="00C47FE9"/>
    <w:rsid w:val="00C520EC"/>
    <w:rsid w:val="00C54124"/>
    <w:rsid w:val="00C569B2"/>
    <w:rsid w:val="00C60D40"/>
    <w:rsid w:val="00C62A2D"/>
    <w:rsid w:val="00C64D3E"/>
    <w:rsid w:val="00C658CD"/>
    <w:rsid w:val="00C70C6C"/>
    <w:rsid w:val="00C712D7"/>
    <w:rsid w:val="00C756B1"/>
    <w:rsid w:val="00C764E3"/>
    <w:rsid w:val="00C82182"/>
    <w:rsid w:val="00C82AB1"/>
    <w:rsid w:val="00C85FCD"/>
    <w:rsid w:val="00C8657B"/>
    <w:rsid w:val="00C9276F"/>
    <w:rsid w:val="00C9396E"/>
    <w:rsid w:val="00C95503"/>
    <w:rsid w:val="00C9792B"/>
    <w:rsid w:val="00CA0280"/>
    <w:rsid w:val="00CA3A2D"/>
    <w:rsid w:val="00CB07F0"/>
    <w:rsid w:val="00CB3627"/>
    <w:rsid w:val="00CB36A5"/>
    <w:rsid w:val="00CB3F82"/>
    <w:rsid w:val="00CC5348"/>
    <w:rsid w:val="00CD59F3"/>
    <w:rsid w:val="00CE03AD"/>
    <w:rsid w:val="00CE098D"/>
    <w:rsid w:val="00CE19A7"/>
    <w:rsid w:val="00CE2B0D"/>
    <w:rsid w:val="00CE3B20"/>
    <w:rsid w:val="00CE3B6D"/>
    <w:rsid w:val="00CE450C"/>
    <w:rsid w:val="00CE48C1"/>
    <w:rsid w:val="00CE4998"/>
    <w:rsid w:val="00CE610C"/>
    <w:rsid w:val="00CE78E3"/>
    <w:rsid w:val="00CF034A"/>
    <w:rsid w:val="00CF11CB"/>
    <w:rsid w:val="00CF1279"/>
    <w:rsid w:val="00CF63AD"/>
    <w:rsid w:val="00CF69DF"/>
    <w:rsid w:val="00CF7DE1"/>
    <w:rsid w:val="00D10D75"/>
    <w:rsid w:val="00D1189D"/>
    <w:rsid w:val="00D16827"/>
    <w:rsid w:val="00D319D7"/>
    <w:rsid w:val="00D369E9"/>
    <w:rsid w:val="00D3702A"/>
    <w:rsid w:val="00D416DB"/>
    <w:rsid w:val="00D41741"/>
    <w:rsid w:val="00D44062"/>
    <w:rsid w:val="00D47471"/>
    <w:rsid w:val="00D522CD"/>
    <w:rsid w:val="00D53ABC"/>
    <w:rsid w:val="00D53EC2"/>
    <w:rsid w:val="00D54175"/>
    <w:rsid w:val="00D54610"/>
    <w:rsid w:val="00D63C47"/>
    <w:rsid w:val="00D6510F"/>
    <w:rsid w:val="00D71814"/>
    <w:rsid w:val="00D73A4A"/>
    <w:rsid w:val="00D741B9"/>
    <w:rsid w:val="00D76907"/>
    <w:rsid w:val="00D84A31"/>
    <w:rsid w:val="00D85900"/>
    <w:rsid w:val="00D8702A"/>
    <w:rsid w:val="00D873DB"/>
    <w:rsid w:val="00D87B09"/>
    <w:rsid w:val="00DA5B16"/>
    <w:rsid w:val="00DA68CE"/>
    <w:rsid w:val="00DA7C6A"/>
    <w:rsid w:val="00DB1D44"/>
    <w:rsid w:val="00DB2D0E"/>
    <w:rsid w:val="00DC0AD4"/>
    <w:rsid w:val="00DC470D"/>
    <w:rsid w:val="00DC53E8"/>
    <w:rsid w:val="00DD4F89"/>
    <w:rsid w:val="00DD512C"/>
    <w:rsid w:val="00DD77CE"/>
    <w:rsid w:val="00DE018A"/>
    <w:rsid w:val="00DE05D2"/>
    <w:rsid w:val="00DE0F9F"/>
    <w:rsid w:val="00DE58BC"/>
    <w:rsid w:val="00DF0181"/>
    <w:rsid w:val="00DF05EA"/>
    <w:rsid w:val="00DF3FB9"/>
    <w:rsid w:val="00DF46A5"/>
    <w:rsid w:val="00E0120B"/>
    <w:rsid w:val="00E06C36"/>
    <w:rsid w:val="00E10BB1"/>
    <w:rsid w:val="00E1311A"/>
    <w:rsid w:val="00E141BE"/>
    <w:rsid w:val="00E153EC"/>
    <w:rsid w:val="00E25A24"/>
    <w:rsid w:val="00E31AA1"/>
    <w:rsid w:val="00E32D37"/>
    <w:rsid w:val="00E42D9F"/>
    <w:rsid w:val="00E43484"/>
    <w:rsid w:val="00E51714"/>
    <w:rsid w:val="00E535D8"/>
    <w:rsid w:val="00E55BE1"/>
    <w:rsid w:val="00E635CD"/>
    <w:rsid w:val="00E64B2C"/>
    <w:rsid w:val="00E710AD"/>
    <w:rsid w:val="00E72CBF"/>
    <w:rsid w:val="00E735CE"/>
    <w:rsid w:val="00E75DDB"/>
    <w:rsid w:val="00E81350"/>
    <w:rsid w:val="00E81467"/>
    <w:rsid w:val="00E81DDF"/>
    <w:rsid w:val="00E82ED9"/>
    <w:rsid w:val="00E86232"/>
    <w:rsid w:val="00E92D57"/>
    <w:rsid w:val="00E9393F"/>
    <w:rsid w:val="00EA18F4"/>
    <w:rsid w:val="00EA2E95"/>
    <w:rsid w:val="00EA3EBB"/>
    <w:rsid w:val="00EA4D25"/>
    <w:rsid w:val="00EA5550"/>
    <w:rsid w:val="00EB7558"/>
    <w:rsid w:val="00EB7CF6"/>
    <w:rsid w:val="00EC0AE9"/>
    <w:rsid w:val="00EC0E97"/>
    <w:rsid w:val="00EC1028"/>
    <w:rsid w:val="00EC668F"/>
    <w:rsid w:val="00ED0E59"/>
    <w:rsid w:val="00ED169E"/>
    <w:rsid w:val="00ED1916"/>
    <w:rsid w:val="00ED2439"/>
    <w:rsid w:val="00ED246C"/>
    <w:rsid w:val="00ED3DCC"/>
    <w:rsid w:val="00ED409F"/>
    <w:rsid w:val="00ED6C70"/>
    <w:rsid w:val="00EE2458"/>
    <w:rsid w:val="00EE305E"/>
    <w:rsid w:val="00EE44D0"/>
    <w:rsid w:val="00EE44E0"/>
    <w:rsid w:val="00EE6668"/>
    <w:rsid w:val="00EE75B4"/>
    <w:rsid w:val="00EF0990"/>
    <w:rsid w:val="00EF3BC6"/>
    <w:rsid w:val="00F02FB1"/>
    <w:rsid w:val="00F0720B"/>
    <w:rsid w:val="00F07D8B"/>
    <w:rsid w:val="00F12ED2"/>
    <w:rsid w:val="00F16B2C"/>
    <w:rsid w:val="00F17693"/>
    <w:rsid w:val="00F17A9D"/>
    <w:rsid w:val="00F219E1"/>
    <w:rsid w:val="00F22457"/>
    <w:rsid w:val="00F2702B"/>
    <w:rsid w:val="00F27456"/>
    <w:rsid w:val="00F30036"/>
    <w:rsid w:val="00F34143"/>
    <w:rsid w:val="00F35FFC"/>
    <w:rsid w:val="00F461D9"/>
    <w:rsid w:val="00F54840"/>
    <w:rsid w:val="00F55252"/>
    <w:rsid w:val="00F56460"/>
    <w:rsid w:val="00F61AD6"/>
    <w:rsid w:val="00F63815"/>
    <w:rsid w:val="00F64994"/>
    <w:rsid w:val="00F64EEA"/>
    <w:rsid w:val="00F6795C"/>
    <w:rsid w:val="00F67C3B"/>
    <w:rsid w:val="00F67F18"/>
    <w:rsid w:val="00F70E9F"/>
    <w:rsid w:val="00F719BC"/>
    <w:rsid w:val="00F71ACF"/>
    <w:rsid w:val="00F743CD"/>
    <w:rsid w:val="00F770BA"/>
    <w:rsid w:val="00F827E6"/>
    <w:rsid w:val="00F82C87"/>
    <w:rsid w:val="00F93B9D"/>
    <w:rsid w:val="00F97129"/>
    <w:rsid w:val="00F97DF7"/>
    <w:rsid w:val="00FA5773"/>
    <w:rsid w:val="00FA60EF"/>
    <w:rsid w:val="00FB0689"/>
    <w:rsid w:val="00FB137C"/>
    <w:rsid w:val="00FB2DF9"/>
    <w:rsid w:val="00FC0653"/>
    <w:rsid w:val="00FC0940"/>
    <w:rsid w:val="00FC107A"/>
    <w:rsid w:val="00FC2AC2"/>
    <w:rsid w:val="00FC5433"/>
    <w:rsid w:val="00FD169F"/>
    <w:rsid w:val="00FD62B1"/>
    <w:rsid w:val="00FD6E8F"/>
    <w:rsid w:val="00FE0515"/>
    <w:rsid w:val="00FE07FC"/>
    <w:rsid w:val="00FF5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79E022"/>
  <w15:chartTrackingRefBased/>
  <w15:docId w15:val="{645D1175-3A8E-4C8F-B6B5-1213C7CA1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iPriority="99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2"/>
      <w:szCs w:val="24"/>
      <w:lang w:eastAsia="ko-KR"/>
    </w:rPr>
  </w:style>
  <w:style w:type="paragraph" w:styleId="Heading1">
    <w:name w:val="heading 1"/>
    <w:basedOn w:val="Normal"/>
    <w:next w:val="Normal"/>
    <w:qFormat/>
    <w:rsid w:val="00DA68C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DA68C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DA68C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DA68C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A68C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DA68CE"/>
    <w:p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rsid w:val="00DA68CE"/>
    <w:pPr>
      <w:spacing w:before="240" w:after="60"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rsid w:val="00DA68CE"/>
    <w:pPr>
      <w:spacing w:before="240" w:after="60"/>
      <w:outlineLvl w:val="7"/>
    </w:pPr>
    <w:rPr>
      <w:i/>
      <w:iCs/>
      <w:sz w:val="24"/>
    </w:rPr>
  </w:style>
  <w:style w:type="paragraph" w:styleId="Heading9">
    <w:name w:val="heading 9"/>
    <w:basedOn w:val="Normal"/>
    <w:next w:val="Normal"/>
    <w:qFormat/>
    <w:rsid w:val="00DA68CE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E6FA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E6FA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E6FA6"/>
  </w:style>
  <w:style w:type="paragraph" w:styleId="BalloonText">
    <w:name w:val="Balloon Text"/>
    <w:basedOn w:val="Normal"/>
    <w:semiHidden/>
    <w:rsid w:val="00DA68CE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DA68CE"/>
    <w:pPr>
      <w:spacing w:after="120"/>
      <w:ind w:left="1440" w:right="1440"/>
    </w:pPr>
  </w:style>
  <w:style w:type="paragraph" w:styleId="BodyText">
    <w:name w:val="Body Text"/>
    <w:basedOn w:val="Normal"/>
    <w:rsid w:val="00DA68CE"/>
    <w:pPr>
      <w:spacing w:after="120"/>
    </w:pPr>
  </w:style>
  <w:style w:type="paragraph" w:styleId="BodyText2">
    <w:name w:val="Body Text 2"/>
    <w:basedOn w:val="Normal"/>
    <w:rsid w:val="00DA68CE"/>
    <w:pPr>
      <w:spacing w:after="120" w:line="480" w:lineRule="auto"/>
    </w:pPr>
  </w:style>
  <w:style w:type="paragraph" w:styleId="BodyText3">
    <w:name w:val="Body Text 3"/>
    <w:basedOn w:val="Normal"/>
    <w:rsid w:val="00DA68C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DA68CE"/>
    <w:pPr>
      <w:ind w:firstLine="210"/>
    </w:pPr>
  </w:style>
  <w:style w:type="paragraph" w:styleId="BodyTextIndent">
    <w:name w:val="Body Text Indent"/>
    <w:basedOn w:val="Normal"/>
    <w:rsid w:val="00DA68CE"/>
    <w:pPr>
      <w:spacing w:after="120"/>
      <w:ind w:left="360"/>
    </w:pPr>
  </w:style>
  <w:style w:type="paragraph" w:styleId="BodyTextFirstIndent2">
    <w:name w:val="Body Text First Indent 2"/>
    <w:basedOn w:val="BodyTextIndent"/>
    <w:rsid w:val="00DA68CE"/>
    <w:pPr>
      <w:ind w:firstLine="210"/>
    </w:pPr>
  </w:style>
  <w:style w:type="paragraph" w:styleId="BodyTextIndent2">
    <w:name w:val="Body Text Indent 2"/>
    <w:basedOn w:val="Normal"/>
    <w:rsid w:val="00DA68CE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DA68CE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DA68CE"/>
    <w:pPr>
      <w:spacing w:before="120" w:after="120"/>
    </w:pPr>
    <w:rPr>
      <w:b/>
      <w:bCs/>
      <w:sz w:val="20"/>
      <w:szCs w:val="20"/>
    </w:rPr>
  </w:style>
  <w:style w:type="paragraph" w:styleId="Closing">
    <w:name w:val="Closing"/>
    <w:basedOn w:val="Normal"/>
    <w:rsid w:val="00DA68CE"/>
    <w:pPr>
      <w:ind w:left="4320"/>
    </w:pPr>
  </w:style>
  <w:style w:type="paragraph" w:styleId="CommentText">
    <w:name w:val="annotation text"/>
    <w:basedOn w:val="Normal"/>
    <w:semiHidden/>
    <w:rsid w:val="00DA68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A68CE"/>
    <w:rPr>
      <w:b/>
      <w:bCs/>
    </w:rPr>
  </w:style>
  <w:style w:type="paragraph" w:styleId="Date">
    <w:name w:val="Date"/>
    <w:basedOn w:val="Normal"/>
    <w:next w:val="Normal"/>
    <w:rsid w:val="00DA68CE"/>
  </w:style>
  <w:style w:type="paragraph" w:styleId="DocumentMap">
    <w:name w:val="Document Map"/>
    <w:basedOn w:val="Normal"/>
    <w:semiHidden/>
    <w:rsid w:val="00DA68CE"/>
    <w:pPr>
      <w:shd w:val="clear" w:color="auto" w:fill="000080"/>
    </w:pPr>
    <w:rPr>
      <w:rFonts w:ascii="Tahoma" w:hAnsi="Tahoma" w:cs="Tahoma"/>
    </w:rPr>
  </w:style>
  <w:style w:type="paragraph" w:styleId="EmailSignature">
    <w:name w:val="E-mail Signature"/>
    <w:basedOn w:val="Normal"/>
    <w:rsid w:val="00DA68CE"/>
  </w:style>
  <w:style w:type="paragraph" w:styleId="EndnoteText">
    <w:name w:val="endnote text"/>
    <w:basedOn w:val="Normal"/>
    <w:semiHidden/>
    <w:rsid w:val="00DA68CE"/>
    <w:rPr>
      <w:sz w:val="20"/>
      <w:szCs w:val="20"/>
    </w:rPr>
  </w:style>
  <w:style w:type="paragraph" w:styleId="EnvelopeAddress">
    <w:name w:val="envelope address"/>
    <w:basedOn w:val="Normal"/>
    <w:rsid w:val="00DA68CE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rsid w:val="00DA68CE"/>
    <w:rPr>
      <w:rFonts w:ascii="Arial" w:hAnsi="Arial" w:cs="Arial"/>
      <w:sz w:val="20"/>
      <w:szCs w:val="20"/>
    </w:rPr>
  </w:style>
  <w:style w:type="paragraph" w:styleId="FootnoteText">
    <w:name w:val="footnote text"/>
    <w:basedOn w:val="Normal"/>
    <w:semiHidden/>
    <w:rsid w:val="00DA68CE"/>
    <w:rPr>
      <w:sz w:val="20"/>
      <w:szCs w:val="20"/>
    </w:rPr>
  </w:style>
  <w:style w:type="paragraph" w:styleId="HTMLAddress">
    <w:name w:val="HTML Address"/>
    <w:basedOn w:val="Normal"/>
    <w:rsid w:val="00DA68CE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rsid w:val="00DA68CE"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semiHidden/>
    <w:rsid w:val="00DA68CE"/>
    <w:pPr>
      <w:ind w:left="220" w:hanging="220"/>
    </w:pPr>
  </w:style>
  <w:style w:type="paragraph" w:styleId="Index2">
    <w:name w:val="index 2"/>
    <w:basedOn w:val="Normal"/>
    <w:next w:val="Normal"/>
    <w:autoRedefine/>
    <w:semiHidden/>
    <w:rsid w:val="00DA68CE"/>
    <w:pPr>
      <w:ind w:left="440" w:hanging="220"/>
    </w:pPr>
  </w:style>
  <w:style w:type="paragraph" w:styleId="Index3">
    <w:name w:val="index 3"/>
    <w:basedOn w:val="Normal"/>
    <w:next w:val="Normal"/>
    <w:autoRedefine/>
    <w:semiHidden/>
    <w:rsid w:val="00DA68CE"/>
    <w:pPr>
      <w:ind w:left="660" w:hanging="220"/>
    </w:pPr>
  </w:style>
  <w:style w:type="paragraph" w:styleId="Index4">
    <w:name w:val="index 4"/>
    <w:basedOn w:val="Normal"/>
    <w:next w:val="Normal"/>
    <w:autoRedefine/>
    <w:semiHidden/>
    <w:rsid w:val="00DA68CE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DA68CE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DA68CE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DA68CE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DA68CE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DA68CE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DA68CE"/>
    <w:rPr>
      <w:rFonts w:ascii="Arial" w:hAnsi="Arial" w:cs="Arial"/>
      <w:b/>
      <w:bCs/>
    </w:rPr>
  </w:style>
  <w:style w:type="paragraph" w:styleId="List">
    <w:name w:val="List"/>
    <w:basedOn w:val="Normal"/>
    <w:rsid w:val="00DA68CE"/>
    <w:pPr>
      <w:ind w:left="360" w:hanging="360"/>
    </w:pPr>
  </w:style>
  <w:style w:type="paragraph" w:styleId="List2">
    <w:name w:val="List 2"/>
    <w:basedOn w:val="Normal"/>
    <w:rsid w:val="00DA68CE"/>
    <w:pPr>
      <w:ind w:left="720" w:hanging="360"/>
    </w:pPr>
  </w:style>
  <w:style w:type="paragraph" w:styleId="List3">
    <w:name w:val="List 3"/>
    <w:basedOn w:val="Normal"/>
    <w:rsid w:val="00DA68CE"/>
    <w:pPr>
      <w:ind w:left="1080" w:hanging="360"/>
    </w:pPr>
  </w:style>
  <w:style w:type="paragraph" w:styleId="List4">
    <w:name w:val="List 4"/>
    <w:basedOn w:val="Normal"/>
    <w:rsid w:val="00DA68CE"/>
    <w:pPr>
      <w:ind w:left="1440" w:hanging="360"/>
    </w:pPr>
  </w:style>
  <w:style w:type="paragraph" w:styleId="List5">
    <w:name w:val="List 5"/>
    <w:basedOn w:val="Normal"/>
    <w:rsid w:val="00DA68CE"/>
    <w:pPr>
      <w:ind w:left="1800" w:hanging="360"/>
    </w:pPr>
  </w:style>
  <w:style w:type="paragraph" w:styleId="ListBullet">
    <w:name w:val="List Bullet"/>
    <w:basedOn w:val="Normal"/>
    <w:autoRedefine/>
    <w:rsid w:val="00DA68CE"/>
    <w:pPr>
      <w:numPr>
        <w:numId w:val="3"/>
      </w:numPr>
    </w:pPr>
  </w:style>
  <w:style w:type="paragraph" w:styleId="ListBullet2">
    <w:name w:val="List Bullet 2"/>
    <w:basedOn w:val="Normal"/>
    <w:autoRedefine/>
    <w:rsid w:val="00DA68CE"/>
    <w:pPr>
      <w:numPr>
        <w:numId w:val="4"/>
      </w:numPr>
    </w:pPr>
  </w:style>
  <w:style w:type="paragraph" w:styleId="ListBullet3">
    <w:name w:val="List Bullet 3"/>
    <w:basedOn w:val="Normal"/>
    <w:autoRedefine/>
    <w:rsid w:val="00DA68CE"/>
    <w:pPr>
      <w:numPr>
        <w:numId w:val="5"/>
      </w:numPr>
    </w:pPr>
  </w:style>
  <w:style w:type="paragraph" w:styleId="ListBullet4">
    <w:name w:val="List Bullet 4"/>
    <w:basedOn w:val="Normal"/>
    <w:autoRedefine/>
    <w:rsid w:val="00DA68CE"/>
    <w:pPr>
      <w:numPr>
        <w:numId w:val="6"/>
      </w:numPr>
    </w:pPr>
  </w:style>
  <w:style w:type="paragraph" w:styleId="ListBullet5">
    <w:name w:val="List Bullet 5"/>
    <w:basedOn w:val="Normal"/>
    <w:autoRedefine/>
    <w:rsid w:val="00DA68CE"/>
    <w:pPr>
      <w:numPr>
        <w:numId w:val="7"/>
      </w:numPr>
    </w:pPr>
  </w:style>
  <w:style w:type="paragraph" w:styleId="ListContinue">
    <w:name w:val="List Continue"/>
    <w:basedOn w:val="Normal"/>
    <w:rsid w:val="00DA68CE"/>
    <w:pPr>
      <w:spacing w:after="120"/>
      <w:ind w:left="360"/>
    </w:pPr>
  </w:style>
  <w:style w:type="paragraph" w:styleId="ListContinue2">
    <w:name w:val="List Continue 2"/>
    <w:basedOn w:val="Normal"/>
    <w:rsid w:val="00DA68CE"/>
    <w:pPr>
      <w:spacing w:after="120"/>
      <w:ind w:left="720"/>
    </w:pPr>
  </w:style>
  <w:style w:type="paragraph" w:styleId="ListContinue3">
    <w:name w:val="List Continue 3"/>
    <w:basedOn w:val="Normal"/>
    <w:rsid w:val="00DA68CE"/>
    <w:pPr>
      <w:spacing w:after="120"/>
      <w:ind w:left="1080"/>
    </w:pPr>
  </w:style>
  <w:style w:type="paragraph" w:styleId="ListContinue4">
    <w:name w:val="List Continue 4"/>
    <w:basedOn w:val="Normal"/>
    <w:rsid w:val="00DA68CE"/>
    <w:pPr>
      <w:spacing w:after="120"/>
      <w:ind w:left="1440"/>
    </w:pPr>
  </w:style>
  <w:style w:type="paragraph" w:styleId="ListContinue5">
    <w:name w:val="List Continue 5"/>
    <w:basedOn w:val="Normal"/>
    <w:rsid w:val="00DA68CE"/>
    <w:pPr>
      <w:spacing w:after="120"/>
      <w:ind w:left="1800"/>
    </w:pPr>
  </w:style>
  <w:style w:type="paragraph" w:styleId="ListNumber">
    <w:name w:val="List Number"/>
    <w:basedOn w:val="Normal"/>
    <w:rsid w:val="00DA68CE"/>
    <w:pPr>
      <w:numPr>
        <w:numId w:val="8"/>
      </w:numPr>
    </w:pPr>
  </w:style>
  <w:style w:type="paragraph" w:styleId="ListNumber2">
    <w:name w:val="List Number 2"/>
    <w:basedOn w:val="Normal"/>
    <w:rsid w:val="00DA68CE"/>
    <w:pPr>
      <w:numPr>
        <w:numId w:val="9"/>
      </w:numPr>
    </w:pPr>
  </w:style>
  <w:style w:type="paragraph" w:styleId="ListNumber3">
    <w:name w:val="List Number 3"/>
    <w:basedOn w:val="Normal"/>
    <w:rsid w:val="00DA68CE"/>
    <w:pPr>
      <w:numPr>
        <w:numId w:val="10"/>
      </w:numPr>
    </w:pPr>
  </w:style>
  <w:style w:type="paragraph" w:styleId="ListNumber4">
    <w:name w:val="List Number 4"/>
    <w:basedOn w:val="Normal"/>
    <w:rsid w:val="00DA68CE"/>
    <w:pPr>
      <w:numPr>
        <w:numId w:val="11"/>
      </w:numPr>
    </w:pPr>
  </w:style>
  <w:style w:type="paragraph" w:styleId="ListNumber5">
    <w:name w:val="List Number 5"/>
    <w:basedOn w:val="Normal"/>
    <w:rsid w:val="00DA68CE"/>
    <w:pPr>
      <w:numPr>
        <w:numId w:val="12"/>
      </w:numPr>
    </w:pPr>
  </w:style>
  <w:style w:type="paragraph" w:styleId="MacroText">
    <w:name w:val="macro"/>
    <w:semiHidden/>
    <w:rsid w:val="00DA68C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rsid w:val="00DA68C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</w:rPr>
  </w:style>
  <w:style w:type="paragraph" w:styleId="NormalWeb">
    <w:name w:val="Normal (Web)"/>
    <w:basedOn w:val="Normal"/>
    <w:rsid w:val="00DA68CE"/>
    <w:rPr>
      <w:sz w:val="24"/>
    </w:rPr>
  </w:style>
  <w:style w:type="paragraph" w:styleId="NormalIndent">
    <w:name w:val="Normal Indent"/>
    <w:basedOn w:val="Normal"/>
    <w:rsid w:val="00DA68CE"/>
    <w:pPr>
      <w:ind w:left="720"/>
    </w:pPr>
  </w:style>
  <w:style w:type="paragraph" w:styleId="NoteHeading">
    <w:name w:val="Note Heading"/>
    <w:basedOn w:val="Normal"/>
    <w:next w:val="Normal"/>
    <w:rsid w:val="00DA68CE"/>
  </w:style>
  <w:style w:type="paragraph" w:styleId="PlainText">
    <w:name w:val="Plain Text"/>
    <w:basedOn w:val="Normal"/>
    <w:rsid w:val="00DA68CE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rsid w:val="00DA68CE"/>
  </w:style>
  <w:style w:type="paragraph" w:styleId="Signature">
    <w:name w:val="Signature"/>
    <w:basedOn w:val="Normal"/>
    <w:rsid w:val="00DA68CE"/>
    <w:pPr>
      <w:ind w:left="4320"/>
    </w:pPr>
  </w:style>
  <w:style w:type="paragraph" w:styleId="Subtitle">
    <w:name w:val="Subtitle"/>
    <w:basedOn w:val="Normal"/>
    <w:qFormat/>
    <w:rsid w:val="00DA68CE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styleId="TableofAuthorities">
    <w:name w:val="table of authorities"/>
    <w:basedOn w:val="Normal"/>
    <w:next w:val="Normal"/>
    <w:semiHidden/>
    <w:rsid w:val="00DA68CE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DA68CE"/>
    <w:pPr>
      <w:ind w:left="440" w:hanging="440"/>
    </w:pPr>
  </w:style>
  <w:style w:type="paragraph" w:styleId="Title">
    <w:name w:val="Title"/>
    <w:basedOn w:val="Normal"/>
    <w:qFormat/>
    <w:rsid w:val="00DA68C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DA68CE"/>
    <w:pPr>
      <w:spacing w:before="120"/>
    </w:pPr>
    <w:rPr>
      <w:rFonts w:ascii="Arial" w:hAnsi="Arial" w:cs="Arial"/>
      <w:b/>
      <w:bCs/>
      <w:sz w:val="24"/>
    </w:rPr>
  </w:style>
  <w:style w:type="paragraph" w:styleId="TOC1">
    <w:name w:val="toc 1"/>
    <w:basedOn w:val="Normal"/>
    <w:next w:val="Normal"/>
    <w:autoRedefine/>
    <w:semiHidden/>
    <w:rsid w:val="00DA68CE"/>
  </w:style>
  <w:style w:type="paragraph" w:styleId="TOC2">
    <w:name w:val="toc 2"/>
    <w:basedOn w:val="Normal"/>
    <w:next w:val="Normal"/>
    <w:autoRedefine/>
    <w:semiHidden/>
    <w:rsid w:val="00DA68CE"/>
    <w:pPr>
      <w:ind w:left="220"/>
    </w:pPr>
  </w:style>
  <w:style w:type="paragraph" w:styleId="TOC3">
    <w:name w:val="toc 3"/>
    <w:basedOn w:val="Normal"/>
    <w:next w:val="Normal"/>
    <w:autoRedefine/>
    <w:semiHidden/>
    <w:rsid w:val="00DA68CE"/>
    <w:pPr>
      <w:ind w:left="440"/>
    </w:pPr>
  </w:style>
  <w:style w:type="paragraph" w:styleId="TOC4">
    <w:name w:val="toc 4"/>
    <w:basedOn w:val="Normal"/>
    <w:next w:val="Normal"/>
    <w:autoRedefine/>
    <w:semiHidden/>
    <w:rsid w:val="00DA68CE"/>
    <w:pPr>
      <w:ind w:left="660"/>
    </w:pPr>
  </w:style>
  <w:style w:type="paragraph" w:styleId="TOC5">
    <w:name w:val="toc 5"/>
    <w:basedOn w:val="Normal"/>
    <w:next w:val="Normal"/>
    <w:autoRedefine/>
    <w:semiHidden/>
    <w:rsid w:val="00DA68CE"/>
    <w:pPr>
      <w:ind w:left="880"/>
    </w:pPr>
  </w:style>
  <w:style w:type="paragraph" w:styleId="TOC6">
    <w:name w:val="toc 6"/>
    <w:basedOn w:val="Normal"/>
    <w:next w:val="Normal"/>
    <w:autoRedefine/>
    <w:semiHidden/>
    <w:rsid w:val="00DA68CE"/>
    <w:pPr>
      <w:ind w:left="1100"/>
    </w:pPr>
  </w:style>
  <w:style w:type="paragraph" w:styleId="TOC7">
    <w:name w:val="toc 7"/>
    <w:basedOn w:val="Normal"/>
    <w:next w:val="Normal"/>
    <w:autoRedefine/>
    <w:semiHidden/>
    <w:rsid w:val="00DA68CE"/>
    <w:pPr>
      <w:ind w:left="1320"/>
    </w:pPr>
  </w:style>
  <w:style w:type="paragraph" w:styleId="TOC8">
    <w:name w:val="toc 8"/>
    <w:basedOn w:val="Normal"/>
    <w:next w:val="Normal"/>
    <w:autoRedefine/>
    <w:semiHidden/>
    <w:rsid w:val="00DA68CE"/>
    <w:pPr>
      <w:ind w:left="1540"/>
    </w:pPr>
  </w:style>
  <w:style w:type="paragraph" w:styleId="TOC9">
    <w:name w:val="toc 9"/>
    <w:basedOn w:val="Normal"/>
    <w:next w:val="Normal"/>
    <w:autoRedefine/>
    <w:semiHidden/>
    <w:rsid w:val="00DA68CE"/>
    <w:pPr>
      <w:ind w:left="1760"/>
    </w:pPr>
  </w:style>
  <w:style w:type="character" w:styleId="FollowedHyperlink">
    <w:name w:val="FollowedHyperlink"/>
    <w:rsid w:val="005B2C7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A5773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522CD"/>
    <w:rPr>
      <w:rFonts w:ascii="Courier New" w:hAnsi="Courier New" w:cs="Courier New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4</Pages>
  <Words>883</Words>
  <Characters>503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 6326 Database Management</vt:lpstr>
    </vt:vector>
  </TitlesOfParts>
  <Company>UTD</Company>
  <LinksUpToDate>false</LinksUpToDate>
  <CharactersWithSpaces>5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6326 Database Management</dc:title>
  <dc:subject>Assignment 4</dc:subject>
  <dc:creator>Young Ryu</dc:creator>
  <cp:keywords/>
  <cp:lastModifiedBy>Harikrishna Dev</cp:lastModifiedBy>
  <cp:revision>17</cp:revision>
  <cp:lastPrinted>2017-09-07T00:15:00Z</cp:lastPrinted>
  <dcterms:created xsi:type="dcterms:W3CDTF">2018-01-25T21:49:00Z</dcterms:created>
  <dcterms:modified xsi:type="dcterms:W3CDTF">2022-09-06T23:16:00Z</dcterms:modified>
</cp:coreProperties>
</file>